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5403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04"/>
        <w:gridCol w:w="2648"/>
        <w:gridCol w:w="2649"/>
        <w:gridCol w:w="4423"/>
        <w:gridCol w:w="2330"/>
        <w:gridCol w:w="2649"/>
      </w:tblGrid>
      <w:tr w:rsidR="00BF44E0" w:rsidRPr="000C2522" w14:paraId="28E57BC1" w14:textId="77777777" w:rsidTr="7074AE13">
        <w:tc>
          <w:tcPr>
            <w:tcW w:w="70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C1F746" w14:textId="77777777" w:rsidR="00BF44E0" w:rsidRPr="003F2FFA" w:rsidRDefault="00BF44E0" w:rsidP="001458C1">
            <w:pPr>
              <w:spacing w:after="0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26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37F173" w14:textId="0112555E" w:rsidR="00BF44E0" w:rsidRPr="003F2FFA" w:rsidRDefault="00BF44E0" w:rsidP="001458C1">
            <w:pPr>
              <w:spacing w:after="0"/>
              <w:rPr>
                <w:rFonts w:ascii="Calibri" w:hAnsi="Calibri" w:cs="Calibri"/>
                <w:b/>
                <w:bCs/>
              </w:rPr>
            </w:pPr>
            <w:r w:rsidRPr="003F2FFA">
              <w:rPr>
                <w:rFonts w:ascii="Calibri" w:hAnsi="Calibri" w:cs="Calibri"/>
                <w:b/>
                <w:bCs/>
              </w:rPr>
              <w:t xml:space="preserve">PON – </w:t>
            </w:r>
            <w:r w:rsidR="00893597">
              <w:rPr>
                <w:rFonts w:ascii="Calibri" w:hAnsi="Calibri" w:cs="Calibri"/>
                <w:b/>
                <w:bCs/>
              </w:rPr>
              <w:t>13</w:t>
            </w:r>
            <w:r w:rsidRPr="003F2FFA">
              <w:rPr>
                <w:rFonts w:ascii="Calibri" w:hAnsi="Calibri" w:cs="Calibri"/>
                <w:b/>
                <w:bCs/>
              </w:rPr>
              <w:t>.</w:t>
            </w:r>
            <w:r w:rsidR="005A2395">
              <w:rPr>
                <w:rFonts w:ascii="Calibri" w:hAnsi="Calibri" w:cs="Calibri"/>
                <w:b/>
                <w:bCs/>
              </w:rPr>
              <w:t xml:space="preserve"> 4</w:t>
            </w:r>
            <w:r w:rsidR="005A2395" w:rsidRPr="003F2FFA">
              <w:rPr>
                <w:rFonts w:ascii="Calibri" w:hAnsi="Calibri" w:cs="Calibri"/>
                <w:b/>
                <w:bCs/>
              </w:rPr>
              <w:t>.202</w:t>
            </w:r>
            <w:r w:rsidR="005A2395">
              <w:rPr>
                <w:rFonts w:ascii="Calibri" w:hAnsi="Calibri" w:cs="Calibri"/>
                <w:b/>
                <w:bCs/>
              </w:rPr>
              <w:t>6</w:t>
            </w:r>
          </w:p>
        </w:tc>
        <w:tc>
          <w:tcPr>
            <w:tcW w:w="26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36AB61" w14:textId="299BF326" w:rsidR="00BF44E0" w:rsidRPr="003F2FFA" w:rsidRDefault="00BF44E0" w:rsidP="001458C1">
            <w:pPr>
              <w:spacing w:after="0"/>
              <w:rPr>
                <w:rFonts w:ascii="Calibri" w:hAnsi="Calibri" w:cs="Calibri"/>
                <w:b/>
                <w:bCs/>
              </w:rPr>
            </w:pPr>
            <w:r w:rsidRPr="003F2FFA">
              <w:rPr>
                <w:rFonts w:ascii="Calibri" w:hAnsi="Calibri" w:cs="Calibri"/>
                <w:b/>
                <w:bCs/>
              </w:rPr>
              <w:t xml:space="preserve">TOR – </w:t>
            </w:r>
            <w:r w:rsidR="00893597">
              <w:rPr>
                <w:rFonts w:ascii="Calibri" w:hAnsi="Calibri" w:cs="Calibri"/>
                <w:b/>
                <w:bCs/>
              </w:rPr>
              <w:t>14</w:t>
            </w:r>
            <w:r w:rsidRPr="003F2FFA">
              <w:rPr>
                <w:rFonts w:ascii="Calibri" w:hAnsi="Calibri" w:cs="Calibri"/>
                <w:b/>
                <w:bCs/>
              </w:rPr>
              <w:t>.</w:t>
            </w:r>
            <w:r w:rsidR="005A2395">
              <w:rPr>
                <w:rFonts w:ascii="Calibri" w:hAnsi="Calibri" w:cs="Calibri"/>
                <w:b/>
                <w:bCs/>
              </w:rPr>
              <w:t xml:space="preserve"> 4</w:t>
            </w:r>
            <w:r w:rsidR="005A2395" w:rsidRPr="003F2FFA">
              <w:rPr>
                <w:rFonts w:ascii="Calibri" w:hAnsi="Calibri" w:cs="Calibri"/>
                <w:b/>
                <w:bCs/>
              </w:rPr>
              <w:t>.202</w:t>
            </w:r>
            <w:r w:rsidR="005A2395">
              <w:rPr>
                <w:rFonts w:ascii="Calibri" w:hAnsi="Calibri" w:cs="Calibri"/>
                <w:b/>
                <w:bCs/>
              </w:rPr>
              <w:t>6</w:t>
            </w:r>
            <w:r w:rsidR="00AB5A63">
              <w:rPr>
                <w:rFonts w:ascii="Calibri" w:hAnsi="Calibri" w:cs="Calibri"/>
                <w:b/>
                <w:bCs/>
              </w:rPr>
              <w:br/>
            </w:r>
            <w:r w:rsidR="00AB5A63" w:rsidRPr="00AB5A63">
              <w:rPr>
                <w:rFonts w:ascii="Calibri" w:hAnsi="Calibri" w:cs="Calibri"/>
                <w:b/>
                <w:bCs/>
                <w:highlight w:val="yellow"/>
              </w:rPr>
              <w:t>Srednja 10-15 h</w:t>
            </w:r>
            <w:r w:rsidR="00B43CA7">
              <w:rPr>
                <w:rFonts w:ascii="Calibri" w:hAnsi="Calibri" w:cs="Calibri"/>
                <w:b/>
                <w:bCs/>
                <w:highlight w:val="yellow"/>
              </w:rPr>
              <w:t xml:space="preserve"> + FIZIOLOGIJA 15-16h</w:t>
            </w:r>
          </w:p>
        </w:tc>
        <w:tc>
          <w:tcPr>
            <w:tcW w:w="44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59A9F0" w14:textId="537A8516" w:rsidR="00BF44E0" w:rsidRPr="003F2FFA" w:rsidRDefault="00BF44E0" w:rsidP="001458C1">
            <w:pPr>
              <w:spacing w:after="0"/>
              <w:rPr>
                <w:rFonts w:ascii="Calibri" w:hAnsi="Calibri" w:cs="Calibri"/>
                <w:b/>
                <w:bCs/>
              </w:rPr>
            </w:pPr>
            <w:r w:rsidRPr="003F2FFA">
              <w:rPr>
                <w:rFonts w:ascii="Calibri" w:hAnsi="Calibri" w:cs="Calibri"/>
                <w:b/>
                <w:bCs/>
              </w:rPr>
              <w:t xml:space="preserve">SRE – </w:t>
            </w:r>
            <w:r w:rsidR="00893597">
              <w:rPr>
                <w:rFonts w:ascii="Calibri" w:hAnsi="Calibri" w:cs="Calibri"/>
                <w:b/>
                <w:bCs/>
              </w:rPr>
              <w:t>15</w:t>
            </w:r>
            <w:r w:rsidRPr="003F2FFA">
              <w:rPr>
                <w:rFonts w:ascii="Calibri" w:hAnsi="Calibri" w:cs="Calibri"/>
                <w:b/>
                <w:bCs/>
              </w:rPr>
              <w:t>.</w:t>
            </w:r>
            <w:r w:rsidR="005A2395">
              <w:rPr>
                <w:rFonts w:ascii="Calibri" w:hAnsi="Calibri" w:cs="Calibri"/>
                <w:b/>
                <w:bCs/>
              </w:rPr>
              <w:t xml:space="preserve"> 4</w:t>
            </w:r>
            <w:r w:rsidR="005A2395" w:rsidRPr="003F2FFA">
              <w:rPr>
                <w:rFonts w:ascii="Calibri" w:hAnsi="Calibri" w:cs="Calibri"/>
                <w:b/>
                <w:bCs/>
              </w:rPr>
              <w:t>.202</w:t>
            </w:r>
            <w:r w:rsidR="005A2395">
              <w:rPr>
                <w:rFonts w:ascii="Calibri" w:hAnsi="Calibri" w:cs="Calibri"/>
                <w:b/>
                <w:bCs/>
              </w:rPr>
              <w:t>6</w:t>
            </w:r>
            <w:r>
              <w:rPr>
                <w:rFonts w:ascii="Calibri" w:hAnsi="Calibri" w:cs="Calibri"/>
                <w:b/>
                <w:bCs/>
              </w:rPr>
              <w:t xml:space="preserve"> </w:t>
            </w:r>
            <w:r w:rsidR="00AB5A63">
              <w:rPr>
                <w:rFonts w:ascii="Calibri" w:hAnsi="Calibri" w:cs="Calibri"/>
                <w:b/>
                <w:bCs/>
              </w:rPr>
              <w:br/>
            </w:r>
            <w:r w:rsidR="00AB5A63" w:rsidRPr="00AB5A63">
              <w:rPr>
                <w:rFonts w:ascii="Calibri" w:hAnsi="Calibri" w:cs="Calibri"/>
                <w:b/>
                <w:bCs/>
                <w:highlight w:val="yellow"/>
              </w:rPr>
              <w:t>Srednja 8-1</w:t>
            </w:r>
            <w:r w:rsidR="007B7937">
              <w:rPr>
                <w:rFonts w:ascii="Calibri" w:hAnsi="Calibri" w:cs="Calibri"/>
                <w:b/>
                <w:bCs/>
                <w:highlight w:val="yellow"/>
              </w:rPr>
              <w:t>7</w:t>
            </w:r>
            <w:r w:rsidR="00AB5A63" w:rsidRPr="00AB5A63">
              <w:rPr>
                <w:rFonts w:ascii="Calibri" w:hAnsi="Calibri" w:cs="Calibri"/>
                <w:b/>
                <w:bCs/>
                <w:highlight w:val="yellow"/>
              </w:rPr>
              <w:t xml:space="preserve"> h</w:t>
            </w:r>
          </w:p>
        </w:tc>
        <w:tc>
          <w:tcPr>
            <w:tcW w:w="23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D94636" w14:textId="1419740B" w:rsidR="00BF44E0" w:rsidRPr="003F2FFA" w:rsidRDefault="00BF44E0" w:rsidP="001458C1">
            <w:pPr>
              <w:spacing w:after="0"/>
              <w:rPr>
                <w:rFonts w:ascii="Calibri" w:hAnsi="Calibri" w:cs="Calibri"/>
                <w:b/>
                <w:bCs/>
              </w:rPr>
            </w:pPr>
            <w:r w:rsidRPr="003F2FFA">
              <w:rPr>
                <w:rFonts w:ascii="Calibri" w:hAnsi="Calibri" w:cs="Calibri"/>
                <w:b/>
                <w:bCs/>
              </w:rPr>
              <w:t xml:space="preserve">ČET – </w:t>
            </w:r>
            <w:r w:rsidR="00893597">
              <w:rPr>
                <w:rFonts w:ascii="Calibri" w:hAnsi="Calibri" w:cs="Calibri"/>
                <w:b/>
                <w:bCs/>
              </w:rPr>
              <w:t>16</w:t>
            </w:r>
            <w:r w:rsidRPr="003F2FFA">
              <w:rPr>
                <w:rFonts w:ascii="Calibri" w:hAnsi="Calibri" w:cs="Calibri"/>
                <w:b/>
                <w:bCs/>
              </w:rPr>
              <w:t>.</w:t>
            </w:r>
            <w:r w:rsidR="005A2395">
              <w:rPr>
                <w:rFonts w:ascii="Calibri" w:hAnsi="Calibri" w:cs="Calibri"/>
                <w:b/>
                <w:bCs/>
              </w:rPr>
              <w:t xml:space="preserve"> 4</w:t>
            </w:r>
            <w:r w:rsidR="005A2395" w:rsidRPr="003F2FFA">
              <w:rPr>
                <w:rFonts w:ascii="Calibri" w:hAnsi="Calibri" w:cs="Calibri"/>
                <w:b/>
                <w:bCs/>
              </w:rPr>
              <w:t>.202</w:t>
            </w:r>
            <w:r w:rsidR="005A2395">
              <w:rPr>
                <w:rFonts w:ascii="Calibri" w:hAnsi="Calibri" w:cs="Calibri"/>
                <w:b/>
                <w:bCs/>
              </w:rPr>
              <w:t>6</w:t>
            </w:r>
            <w:r>
              <w:rPr>
                <w:rFonts w:ascii="Calibri" w:hAnsi="Calibri" w:cs="Calibri"/>
                <w:b/>
                <w:bCs/>
              </w:rPr>
              <w:t xml:space="preserve"> </w:t>
            </w:r>
          </w:p>
        </w:tc>
        <w:tc>
          <w:tcPr>
            <w:tcW w:w="26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676048" w14:textId="14354D14" w:rsidR="00BF44E0" w:rsidRPr="00895D57" w:rsidRDefault="00BF44E0" w:rsidP="001458C1">
            <w:pPr>
              <w:spacing w:after="0"/>
              <w:rPr>
                <w:rFonts w:ascii="Calibri" w:hAnsi="Calibri" w:cs="Calibri"/>
                <w:b/>
                <w:bCs/>
                <w:highlight w:val="yellow"/>
              </w:rPr>
            </w:pPr>
            <w:r w:rsidRPr="7074AE13">
              <w:rPr>
                <w:rFonts w:ascii="Calibri" w:hAnsi="Calibri" w:cs="Calibri"/>
                <w:b/>
                <w:bCs/>
              </w:rPr>
              <w:t xml:space="preserve">PET – </w:t>
            </w:r>
            <w:r w:rsidR="00893597" w:rsidRPr="7074AE13">
              <w:rPr>
                <w:rFonts w:ascii="Calibri" w:hAnsi="Calibri" w:cs="Calibri"/>
                <w:b/>
                <w:bCs/>
              </w:rPr>
              <w:t>17</w:t>
            </w:r>
            <w:r w:rsidRPr="7074AE13">
              <w:rPr>
                <w:rFonts w:ascii="Calibri" w:hAnsi="Calibri" w:cs="Calibri"/>
                <w:b/>
                <w:bCs/>
              </w:rPr>
              <w:t>.</w:t>
            </w:r>
            <w:r w:rsidR="005A2395" w:rsidRPr="7074AE13">
              <w:rPr>
                <w:rFonts w:ascii="Calibri" w:hAnsi="Calibri" w:cs="Calibri"/>
                <w:b/>
                <w:bCs/>
              </w:rPr>
              <w:t xml:space="preserve"> 4.2026</w:t>
            </w:r>
            <w:r w:rsidRPr="7074AE13">
              <w:rPr>
                <w:rFonts w:ascii="Calibri" w:hAnsi="Calibri" w:cs="Calibri"/>
                <w:b/>
                <w:bCs/>
              </w:rPr>
              <w:t xml:space="preserve"> </w:t>
            </w:r>
            <w:r>
              <w:br/>
            </w:r>
            <w:r w:rsidR="71BCA6A9" w:rsidRPr="7074AE13">
              <w:rPr>
                <w:rFonts w:ascii="Calibri" w:hAnsi="Calibri" w:cs="Calibri"/>
                <w:b/>
                <w:bCs/>
                <w:highlight w:val="yellow"/>
              </w:rPr>
              <w:t>VELIKA</w:t>
            </w:r>
            <w:r w:rsidR="00F859AE" w:rsidRPr="7074AE13">
              <w:rPr>
                <w:rFonts w:ascii="Calibri" w:hAnsi="Calibri" w:cs="Calibri"/>
                <w:b/>
                <w:bCs/>
                <w:highlight w:val="yellow"/>
              </w:rPr>
              <w:t xml:space="preserve"> 8-16 h</w:t>
            </w:r>
          </w:p>
        </w:tc>
      </w:tr>
      <w:tr w:rsidR="009D389D" w:rsidRPr="000C2522" w14:paraId="24DC0531" w14:textId="77777777" w:rsidTr="7074AE13">
        <w:tc>
          <w:tcPr>
            <w:tcW w:w="70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C96D8A" w14:textId="77777777" w:rsidR="009D389D" w:rsidRPr="003A617F" w:rsidRDefault="009D389D" w:rsidP="009D389D">
            <w:pPr>
              <w:spacing w:after="0"/>
              <w:rPr>
                <w:rFonts w:ascii="Calibri" w:hAnsi="Calibri" w:cs="Calibri"/>
                <w:sz w:val="20"/>
                <w:szCs w:val="20"/>
              </w:rPr>
            </w:pPr>
            <w:r w:rsidRPr="003A617F">
              <w:rPr>
                <w:rFonts w:ascii="Calibri" w:hAnsi="Calibri" w:cs="Calibri"/>
                <w:sz w:val="20"/>
                <w:szCs w:val="20"/>
              </w:rPr>
              <w:t>8</w:t>
            </w:r>
          </w:p>
        </w:tc>
        <w:tc>
          <w:tcPr>
            <w:tcW w:w="26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BE4D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7BF31D" w14:textId="77777777" w:rsidR="009D389D" w:rsidRPr="00357935" w:rsidRDefault="009D389D" w:rsidP="009D389D">
            <w:pPr>
              <w:spacing w:after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AE2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2A9147" w14:textId="3BA5D573" w:rsidR="009D389D" w:rsidRPr="003A4322" w:rsidRDefault="009D389D" w:rsidP="009D389D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ENDO izpit</w:t>
            </w:r>
          </w:p>
        </w:tc>
        <w:tc>
          <w:tcPr>
            <w:tcW w:w="4423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92D05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38F8F7" w14:textId="77777777" w:rsidR="009D389D" w:rsidRPr="003A1DC8" w:rsidRDefault="009D389D" w:rsidP="009D389D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>Alergo seminar: Alergijski rinitis, astma</w:t>
            </w:r>
          </w:p>
          <w:p w14:paraId="6A142071" w14:textId="5E59F200" w:rsidR="009D389D" w:rsidRPr="003A4322" w:rsidRDefault="009D389D" w:rsidP="009D389D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23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F142B4" w14:textId="4576332B" w:rsidR="009D389D" w:rsidRDefault="009D389D" w:rsidP="009D389D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Vaje KOR</w:t>
            </w:r>
            <w:r w:rsidR="00225B7F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(Perdan)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/</w:t>
            </w:r>
            <w:proofErr w:type="spellStart"/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alergo</w:t>
            </w:r>
            <w:proofErr w:type="spellEnd"/>
          </w:p>
          <w:p w14:paraId="1998CDE8" w14:textId="77777777" w:rsidR="009D389D" w:rsidRDefault="009D389D" w:rsidP="009D389D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8-10:15,</w:t>
            </w:r>
          </w:p>
          <w:p w14:paraId="212D6C1D" w14:textId="35177C94" w:rsidR="009D389D" w:rsidRPr="005A53DA" w:rsidRDefault="009D389D" w:rsidP="009D389D">
            <w:pPr>
              <w:rPr>
                <w:rFonts w:ascii="Calibri" w:hAnsi="Calibri" w:cs="Calibri"/>
                <w:b/>
                <w:bCs/>
                <w:strike/>
                <w:sz w:val="20"/>
                <w:szCs w:val="20"/>
              </w:rPr>
            </w:pPr>
          </w:p>
        </w:tc>
        <w:tc>
          <w:tcPr>
            <w:tcW w:w="26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92D05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995EF0" w14:textId="6793F422" w:rsidR="009D389D" w:rsidRPr="003A4322" w:rsidRDefault="009D389D" w:rsidP="009D389D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>Revma seminar Osteoartroza (Rotar)</w:t>
            </w:r>
          </w:p>
        </w:tc>
      </w:tr>
      <w:tr w:rsidR="00FA51CA" w:rsidRPr="000C2522" w14:paraId="4E494472" w14:textId="77777777" w:rsidTr="7074AE13">
        <w:tc>
          <w:tcPr>
            <w:tcW w:w="70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BFE0C6" w14:textId="77777777" w:rsidR="00FA51CA" w:rsidRPr="003A617F" w:rsidRDefault="00FA51CA" w:rsidP="00FA51CA">
            <w:pPr>
              <w:spacing w:after="0"/>
              <w:rPr>
                <w:rFonts w:ascii="Calibri" w:hAnsi="Calibri" w:cs="Calibri"/>
                <w:sz w:val="20"/>
                <w:szCs w:val="20"/>
              </w:rPr>
            </w:pPr>
            <w:r w:rsidRPr="003A617F">
              <w:rPr>
                <w:rFonts w:ascii="Calibri" w:hAnsi="Calibri" w:cs="Calibri"/>
                <w:sz w:val="20"/>
                <w:szCs w:val="20"/>
              </w:rPr>
              <w:t>9</w:t>
            </w:r>
          </w:p>
        </w:tc>
        <w:tc>
          <w:tcPr>
            <w:tcW w:w="26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BE4D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1ED9B6" w14:textId="574551F9" w:rsidR="00FA51CA" w:rsidRPr="00357935" w:rsidRDefault="00FA51CA" w:rsidP="00FA51CA">
            <w:pPr>
              <w:spacing w:after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AE2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92BD0F" w14:textId="77777777" w:rsidR="00FA51CA" w:rsidRPr="003A1DC8" w:rsidRDefault="00FA51CA" w:rsidP="003A1DC8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4423" w:type="dxa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92D05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6BCD28" w14:textId="77777777" w:rsidR="00FA51CA" w:rsidRPr="003A1DC8" w:rsidRDefault="00FA51CA" w:rsidP="003A1DC8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23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AA2FCE" w14:textId="77777777" w:rsidR="00FA51CA" w:rsidRPr="003A1DC8" w:rsidRDefault="00FA51CA" w:rsidP="003A1DC8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26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92D05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099CC9" w14:textId="77777777" w:rsidR="00FA51CA" w:rsidRPr="003A1DC8" w:rsidRDefault="00FA51CA" w:rsidP="003A1DC8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>Revma seminar</w:t>
            </w:r>
          </w:p>
          <w:p w14:paraId="46F8B51F" w14:textId="35D09C18" w:rsidR="00FA51CA" w:rsidRPr="003A1DC8" w:rsidRDefault="00FA51CA" w:rsidP="003A1DC8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>Revmatoidni artritis (Rotar)</w:t>
            </w:r>
          </w:p>
        </w:tc>
      </w:tr>
      <w:tr w:rsidR="00FA51CA" w:rsidRPr="000C2522" w14:paraId="1FE87A73" w14:textId="77777777" w:rsidTr="7074AE13">
        <w:tc>
          <w:tcPr>
            <w:tcW w:w="70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D3AF9D" w14:textId="77777777" w:rsidR="00FA51CA" w:rsidRPr="003A617F" w:rsidRDefault="00FA51CA" w:rsidP="00FA51CA">
            <w:pPr>
              <w:spacing w:after="0"/>
              <w:rPr>
                <w:rFonts w:ascii="Calibri" w:hAnsi="Calibri" w:cs="Calibri"/>
                <w:sz w:val="20"/>
                <w:szCs w:val="20"/>
              </w:rPr>
            </w:pPr>
            <w:r w:rsidRPr="003A617F">
              <w:rPr>
                <w:rFonts w:ascii="Calibri" w:hAnsi="Calibri" w:cs="Calibri"/>
                <w:sz w:val="20"/>
                <w:szCs w:val="20"/>
              </w:rPr>
              <w:t>10</w:t>
            </w:r>
          </w:p>
        </w:tc>
        <w:tc>
          <w:tcPr>
            <w:tcW w:w="26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BE4D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0510F3" w14:textId="19669B0C" w:rsidR="00FA51CA" w:rsidRPr="00357935" w:rsidRDefault="00FA51CA" w:rsidP="00FA51CA">
            <w:pPr>
              <w:spacing w:after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92D05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E7C506" w14:textId="1032B639" w:rsidR="00FA51CA" w:rsidRDefault="00FA51CA" w:rsidP="003A1DC8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Imuno Predavanje Delovanje imunskega </w:t>
            </w:r>
            <w:r w:rsidR="00532A8A">
              <w:rPr>
                <w:rFonts w:ascii="Calibri" w:hAnsi="Calibri" w:cs="Calibri"/>
                <w:b/>
                <w:bCs/>
                <w:sz w:val="20"/>
                <w:szCs w:val="20"/>
              </w:rPr>
              <w:t>sistema pri zdravem človeku(Šterbenc</w:t>
            </w:r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>)</w:t>
            </w:r>
          </w:p>
          <w:p w14:paraId="0485622E" w14:textId="0C143E67" w:rsidR="00FA24D8" w:rsidRPr="003A1DC8" w:rsidRDefault="00FA24D8" w:rsidP="003A1DC8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FA24D8">
              <w:rPr>
                <w:rFonts w:ascii="Calibri" w:hAnsi="Calibri" w:cs="Calibri"/>
                <w:b/>
                <w:bCs/>
                <w:sz w:val="20"/>
                <w:szCs w:val="20"/>
                <w:highlight w:val="yellow"/>
              </w:rPr>
              <w:t>Srednja</w:t>
            </w:r>
            <w:bookmarkStart w:id="0" w:name="_GoBack"/>
            <w:bookmarkEnd w:id="0"/>
          </w:p>
          <w:p w14:paraId="6467F7F1" w14:textId="77777777" w:rsidR="00FA51CA" w:rsidRPr="003A1DC8" w:rsidRDefault="00FA51CA" w:rsidP="003A1DC8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4423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92D05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9FC533" w14:textId="16B3E7C9" w:rsidR="00FA51CA" w:rsidRPr="003A1DC8" w:rsidRDefault="00FA51CA" w:rsidP="003A1DC8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>Alergo seminar: Urtikarija, angioedem, anafilaksija, alergija za zdravila</w:t>
            </w:r>
          </w:p>
        </w:tc>
        <w:tc>
          <w:tcPr>
            <w:tcW w:w="23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CF2794" w14:textId="77777777" w:rsidR="00FA51CA" w:rsidRPr="003A1DC8" w:rsidRDefault="00FA51CA" w:rsidP="003A1DC8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Vaje </w:t>
            </w:r>
            <w:proofErr w:type="spellStart"/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>alergo</w:t>
            </w:r>
            <w:proofErr w:type="spellEnd"/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10:15-12:30</w:t>
            </w:r>
          </w:p>
          <w:p w14:paraId="235CF78B" w14:textId="2F5EC6A6" w:rsidR="00FA51CA" w:rsidRPr="003A1DC8" w:rsidRDefault="00FA51CA" w:rsidP="00F84B27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1A0F7F">
              <w:rPr>
                <w:rFonts w:ascii="Calibri" w:hAnsi="Calibri" w:cs="Calibri"/>
                <w:b/>
                <w:bCs/>
                <w:sz w:val="20"/>
                <w:szCs w:val="20"/>
                <w:highlight w:val="yellow"/>
              </w:rPr>
              <w:t>Vaje Imunologija</w:t>
            </w:r>
            <w:r w:rsidR="00F84B27">
              <w:rPr>
                <w:rFonts w:ascii="Calibri" w:hAnsi="Calibri" w:cs="Calibri"/>
                <w:b/>
                <w:bCs/>
                <w:sz w:val="20"/>
                <w:szCs w:val="20"/>
                <w:highlight w:val="yellow"/>
              </w:rPr>
              <w:t xml:space="preserve"> 10:15-14:45 Sr</w:t>
            </w:r>
            <w:r w:rsidR="00AB5A63" w:rsidRPr="001A0F7F">
              <w:rPr>
                <w:rFonts w:ascii="Calibri" w:hAnsi="Calibri" w:cs="Calibri"/>
                <w:b/>
                <w:bCs/>
                <w:sz w:val="20"/>
                <w:szCs w:val="20"/>
                <w:highlight w:val="yellow"/>
              </w:rPr>
              <w:t>ednja</w:t>
            </w:r>
            <w:r w:rsidR="00F84B2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r w:rsidR="00F84B27" w:rsidRPr="00F84B27">
              <w:rPr>
                <w:rFonts w:ascii="Calibri" w:hAnsi="Calibri" w:cs="Calibri"/>
                <w:b/>
                <w:bCs/>
                <w:sz w:val="20"/>
                <w:szCs w:val="20"/>
                <w:highlight w:val="yellow"/>
              </w:rPr>
              <w:t>predavalnica</w:t>
            </w:r>
          </w:p>
        </w:tc>
        <w:tc>
          <w:tcPr>
            <w:tcW w:w="26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92D05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9143F2" w14:textId="1F010CBA" w:rsidR="00FA51CA" w:rsidRPr="003A1DC8" w:rsidRDefault="00FA51CA" w:rsidP="003A1DC8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Revma seminar Diferencialna diagnoza </w:t>
            </w:r>
            <w:proofErr w:type="spellStart"/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>monoartritis</w:t>
            </w:r>
            <w:proofErr w:type="spellEnd"/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>/</w:t>
            </w:r>
            <w:proofErr w:type="spellStart"/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>poliartritis</w:t>
            </w:r>
            <w:proofErr w:type="spellEnd"/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(Rotar )</w:t>
            </w:r>
          </w:p>
        </w:tc>
      </w:tr>
      <w:tr w:rsidR="00FA51CA" w:rsidRPr="000C2522" w14:paraId="4630A678" w14:textId="77777777" w:rsidTr="7074AE13">
        <w:tc>
          <w:tcPr>
            <w:tcW w:w="70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AE57F5" w14:textId="77777777" w:rsidR="00FA51CA" w:rsidRPr="003A617F" w:rsidRDefault="00FA51CA" w:rsidP="00FA51CA">
            <w:pPr>
              <w:spacing w:after="0"/>
              <w:rPr>
                <w:rFonts w:ascii="Calibri" w:hAnsi="Calibri" w:cs="Calibri"/>
                <w:sz w:val="20"/>
                <w:szCs w:val="20"/>
              </w:rPr>
            </w:pPr>
            <w:r w:rsidRPr="003A617F">
              <w:rPr>
                <w:rFonts w:ascii="Calibri" w:hAnsi="Calibri" w:cs="Calibri"/>
                <w:sz w:val="20"/>
                <w:szCs w:val="20"/>
              </w:rPr>
              <w:t>11</w:t>
            </w:r>
          </w:p>
        </w:tc>
        <w:tc>
          <w:tcPr>
            <w:tcW w:w="26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BE4D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71251A" w14:textId="1056C9D1" w:rsidR="00FA51CA" w:rsidRPr="00357935" w:rsidRDefault="00FA51CA" w:rsidP="00FA51CA">
            <w:pPr>
              <w:spacing w:after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92D05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F18621" w14:textId="77777777" w:rsidR="00FA51CA" w:rsidRDefault="00FA51CA" w:rsidP="00FA51CA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>Imuno P</w:t>
            </w:r>
            <w:r w:rsidR="00532A8A">
              <w:rPr>
                <w:rFonts w:ascii="Calibri" w:hAnsi="Calibri" w:cs="Calibri"/>
                <w:b/>
                <w:bCs/>
                <w:sz w:val="20"/>
                <w:szCs w:val="20"/>
              </w:rPr>
              <w:t>redavanje Preobčutljivost (Šterbenc</w:t>
            </w:r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>)</w:t>
            </w:r>
          </w:p>
          <w:p w14:paraId="52A91AC7" w14:textId="66B38643" w:rsidR="00FA24D8" w:rsidRPr="003A1DC8" w:rsidRDefault="00FA24D8" w:rsidP="00FA51CA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FA24D8">
              <w:rPr>
                <w:rFonts w:ascii="Calibri" w:hAnsi="Calibri" w:cs="Calibri"/>
                <w:b/>
                <w:bCs/>
                <w:sz w:val="20"/>
                <w:szCs w:val="20"/>
                <w:highlight w:val="yellow"/>
              </w:rPr>
              <w:t>Srednja</w:t>
            </w:r>
          </w:p>
        </w:tc>
        <w:tc>
          <w:tcPr>
            <w:tcW w:w="4423" w:type="dxa"/>
            <w:vMerge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75374F" w14:textId="77777777" w:rsidR="00FA51CA" w:rsidRPr="003A1DC8" w:rsidRDefault="00FA51CA" w:rsidP="00FA51CA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23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D7A491" w14:textId="77777777" w:rsidR="00FA51CA" w:rsidRPr="003A1DC8" w:rsidRDefault="00FA51CA" w:rsidP="00FA51CA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26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92D05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D14AD5" w14:textId="4D00D5E1" w:rsidR="00FA51CA" w:rsidRPr="003A1DC8" w:rsidRDefault="00FA51CA" w:rsidP="00FA51CA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>Seminar Slikovna diagnostika  (Vipotnik Vesnaver)</w:t>
            </w:r>
          </w:p>
        </w:tc>
      </w:tr>
      <w:tr w:rsidR="00FA51CA" w:rsidRPr="000C2522" w14:paraId="44EB82C6" w14:textId="77777777" w:rsidTr="7074AE13">
        <w:tc>
          <w:tcPr>
            <w:tcW w:w="70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6F224F" w14:textId="77777777" w:rsidR="00FA51CA" w:rsidRPr="003A617F" w:rsidRDefault="00FA51CA" w:rsidP="00FA51CA">
            <w:pPr>
              <w:spacing w:after="0"/>
              <w:rPr>
                <w:rFonts w:ascii="Calibri" w:hAnsi="Calibri" w:cs="Calibri"/>
                <w:sz w:val="20"/>
                <w:szCs w:val="20"/>
              </w:rPr>
            </w:pPr>
            <w:r w:rsidRPr="003A617F">
              <w:rPr>
                <w:rFonts w:ascii="Calibri" w:hAnsi="Calibri" w:cs="Calibri"/>
                <w:sz w:val="20"/>
                <w:szCs w:val="20"/>
              </w:rPr>
              <w:t>12</w:t>
            </w:r>
          </w:p>
        </w:tc>
        <w:tc>
          <w:tcPr>
            <w:tcW w:w="26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BE4D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840CEF" w14:textId="6C892214" w:rsidR="00FA51CA" w:rsidRPr="00357935" w:rsidRDefault="00FA51CA" w:rsidP="00FA51CA">
            <w:pPr>
              <w:spacing w:after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92D05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A5923D" w14:textId="77777777" w:rsidR="00FA51CA" w:rsidRDefault="00FA51CA" w:rsidP="00FA51CA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>Alergo seminar Uvod v pouk alergologije (Zidarn)</w:t>
            </w:r>
          </w:p>
          <w:p w14:paraId="09F11DAB" w14:textId="54E81CFA" w:rsidR="00FA24D8" w:rsidRPr="003A1DC8" w:rsidRDefault="00FA24D8" w:rsidP="00FA51CA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FA24D8">
              <w:rPr>
                <w:rFonts w:ascii="Calibri" w:hAnsi="Calibri" w:cs="Calibri"/>
                <w:b/>
                <w:bCs/>
                <w:sz w:val="20"/>
                <w:szCs w:val="20"/>
                <w:highlight w:val="yellow"/>
              </w:rPr>
              <w:t>Srednja</w:t>
            </w:r>
          </w:p>
        </w:tc>
        <w:tc>
          <w:tcPr>
            <w:tcW w:w="44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92D05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0BF1BB" w14:textId="21C2158D" w:rsidR="00FA51CA" w:rsidRPr="003A1DC8" w:rsidRDefault="00FA51CA" w:rsidP="00FA51CA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>Imuno predavanje Avtoimunost (</w:t>
            </w:r>
            <w:r w:rsidR="0052420B">
              <w:rPr>
                <w:rFonts w:ascii="Calibri" w:hAnsi="Calibri" w:cs="Calibri"/>
                <w:b/>
                <w:bCs/>
                <w:sz w:val="20"/>
                <w:szCs w:val="20"/>
              </w:rPr>
              <w:t>Kouter</w:t>
            </w:r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23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E0C466" w14:textId="09F6CD9D" w:rsidR="00FA51CA" w:rsidRPr="003A1DC8" w:rsidRDefault="00FA51CA" w:rsidP="00FA51CA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Vaje </w:t>
            </w:r>
            <w:r w:rsidR="00A22075">
              <w:rPr>
                <w:rFonts w:ascii="Calibri" w:hAnsi="Calibri" w:cs="Calibri"/>
                <w:b/>
                <w:bCs/>
                <w:sz w:val="20"/>
                <w:szCs w:val="20"/>
              </w:rPr>
              <w:t>KOR (Perdan)/</w:t>
            </w:r>
            <w:proofErr w:type="spellStart"/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>alergo</w:t>
            </w:r>
            <w:proofErr w:type="spellEnd"/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12:30-14:45</w:t>
            </w:r>
          </w:p>
          <w:p w14:paraId="1F4546C9" w14:textId="39045DFE" w:rsidR="00FA51CA" w:rsidRPr="003A1DC8" w:rsidRDefault="00FA51CA" w:rsidP="00FA51CA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26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92D05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B95B2C" w14:textId="3B1BC753" w:rsidR="00FA51CA" w:rsidRPr="003A1DC8" w:rsidRDefault="00FA51CA" w:rsidP="00FA51CA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Farma predavanje </w:t>
            </w:r>
            <w:proofErr w:type="spellStart"/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>imunomodulatorna</w:t>
            </w:r>
            <w:proofErr w:type="spellEnd"/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in tarčna zdravila (Černe)</w:t>
            </w:r>
          </w:p>
        </w:tc>
      </w:tr>
      <w:tr w:rsidR="00FA51CA" w:rsidRPr="000C2522" w14:paraId="021A6BB8" w14:textId="77777777" w:rsidTr="7074AE13">
        <w:tc>
          <w:tcPr>
            <w:tcW w:w="70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04ACF7" w14:textId="77777777" w:rsidR="00FA51CA" w:rsidRPr="003A617F" w:rsidRDefault="00FA51CA" w:rsidP="00FA51CA">
            <w:pPr>
              <w:spacing w:after="0"/>
              <w:rPr>
                <w:rFonts w:ascii="Calibri" w:hAnsi="Calibri" w:cs="Calibri"/>
                <w:sz w:val="20"/>
                <w:szCs w:val="20"/>
              </w:rPr>
            </w:pPr>
            <w:r w:rsidRPr="003A617F">
              <w:rPr>
                <w:rFonts w:ascii="Calibri" w:hAnsi="Calibri" w:cs="Calibri"/>
                <w:sz w:val="20"/>
                <w:szCs w:val="20"/>
              </w:rPr>
              <w:t>13</w:t>
            </w:r>
          </w:p>
        </w:tc>
        <w:tc>
          <w:tcPr>
            <w:tcW w:w="26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BE4D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6C3AB3" w14:textId="63ED3A39" w:rsidR="00FA51CA" w:rsidRPr="00357935" w:rsidRDefault="00FA51CA" w:rsidP="00FA51CA">
            <w:pPr>
              <w:spacing w:after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92D05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239360" w14:textId="1758A4DE" w:rsidR="00FA51CA" w:rsidRPr="003A1DC8" w:rsidRDefault="00FA51CA" w:rsidP="003A1DC8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>Revma predavanje Uvod v revmatologijo</w:t>
            </w:r>
            <w:r w:rsidR="00225B7F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(Perdan)</w:t>
            </w:r>
            <w:r w:rsidR="00FA24D8" w:rsidRPr="00FA24D8">
              <w:rPr>
                <w:rFonts w:ascii="Calibri" w:hAnsi="Calibri" w:cs="Calibri"/>
                <w:b/>
                <w:bCs/>
                <w:sz w:val="20"/>
                <w:szCs w:val="20"/>
                <w:highlight w:val="yellow"/>
              </w:rPr>
              <w:t xml:space="preserve"> </w:t>
            </w:r>
            <w:r w:rsidR="00FA24D8" w:rsidRPr="00FA24D8">
              <w:rPr>
                <w:rFonts w:ascii="Calibri" w:hAnsi="Calibri" w:cs="Calibri"/>
                <w:b/>
                <w:bCs/>
                <w:sz w:val="20"/>
                <w:szCs w:val="20"/>
                <w:highlight w:val="yellow"/>
              </w:rPr>
              <w:t>Srednja</w:t>
            </w:r>
          </w:p>
          <w:p w14:paraId="1314BCFF" w14:textId="77777777" w:rsidR="00FA51CA" w:rsidRPr="003A1DC8" w:rsidRDefault="00FA51CA" w:rsidP="003A1DC8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44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92D05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D54E39" w14:textId="77777777" w:rsidR="00FA51CA" w:rsidRPr="003A1DC8" w:rsidRDefault="00FA51CA" w:rsidP="003A1DC8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>Revma seminar: Nujna stanja v revmatologiji (Perdan);</w:t>
            </w:r>
          </w:p>
          <w:p w14:paraId="1DA33F8E" w14:textId="071B7365" w:rsidR="00FA51CA" w:rsidRPr="003A1DC8" w:rsidRDefault="00FA51CA" w:rsidP="003A1DC8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23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C9F7EA" w14:textId="77777777" w:rsidR="00FA51CA" w:rsidRPr="003A1DC8" w:rsidRDefault="00FA51CA" w:rsidP="003A1DC8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26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92D05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3890DE" w14:textId="684B42BE" w:rsidR="00FA51CA" w:rsidRPr="003A1DC8" w:rsidRDefault="00FA51CA" w:rsidP="003A1DC8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  <w:tr w:rsidR="00FA51CA" w:rsidRPr="000C2522" w14:paraId="00312316" w14:textId="77777777" w:rsidTr="7074AE13">
        <w:tc>
          <w:tcPr>
            <w:tcW w:w="70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A327DE" w14:textId="77777777" w:rsidR="00FA51CA" w:rsidRPr="003A617F" w:rsidRDefault="00FA51CA" w:rsidP="00FA51CA">
            <w:pPr>
              <w:spacing w:after="0"/>
              <w:rPr>
                <w:rFonts w:ascii="Calibri" w:hAnsi="Calibri" w:cs="Calibri"/>
                <w:sz w:val="20"/>
                <w:szCs w:val="20"/>
              </w:rPr>
            </w:pPr>
            <w:r w:rsidRPr="003A617F">
              <w:rPr>
                <w:rFonts w:ascii="Calibri" w:hAnsi="Calibri" w:cs="Calibri"/>
                <w:sz w:val="20"/>
                <w:szCs w:val="20"/>
              </w:rPr>
              <w:t>14</w:t>
            </w:r>
          </w:p>
        </w:tc>
        <w:tc>
          <w:tcPr>
            <w:tcW w:w="26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BE4D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3D4810" w14:textId="0CEBAA51" w:rsidR="00FA51CA" w:rsidRPr="003A617F" w:rsidRDefault="00FA51CA" w:rsidP="00FA51CA">
            <w:pPr>
              <w:spacing w:after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92D05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028B8A" w14:textId="677B9663" w:rsidR="00FA51CA" w:rsidRPr="003A1DC8" w:rsidRDefault="00FA51CA" w:rsidP="00FA51CA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>Revma predavanje Neželeni učinki zdravil (Gašperšič)</w:t>
            </w:r>
            <w:r w:rsidR="00FA24D8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r w:rsidR="00FA24D8" w:rsidRPr="00FA24D8">
              <w:rPr>
                <w:rFonts w:ascii="Calibri" w:hAnsi="Calibri" w:cs="Calibri"/>
                <w:b/>
                <w:bCs/>
                <w:sz w:val="20"/>
                <w:szCs w:val="20"/>
                <w:highlight w:val="yellow"/>
              </w:rPr>
              <w:t>Srednja</w:t>
            </w:r>
          </w:p>
        </w:tc>
        <w:tc>
          <w:tcPr>
            <w:tcW w:w="44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92D05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B0258B" w14:textId="21C7EF7E" w:rsidR="00FA51CA" w:rsidRPr="003A1DC8" w:rsidRDefault="00FA51CA" w:rsidP="00FA51CA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Revma Seminar </w:t>
            </w:r>
            <w:proofErr w:type="spellStart"/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>Spondiloartritisi</w:t>
            </w:r>
            <w:proofErr w:type="spellEnd"/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(Perdan)</w:t>
            </w:r>
          </w:p>
        </w:tc>
        <w:tc>
          <w:tcPr>
            <w:tcW w:w="23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9D1B70" w14:textId="77777777" w:rsidR="00FA51CA" w:rsidRPr="003A1DC8" w:rsidRDefault="00FA51CA" w:rsidP="00FA51CA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26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92D05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327EA3" w14:textId="379CD848" w:rsidR="00FA51CA" w:rsidRPr="003A1DC8" w:rsidRDefault="00FA51CA" w:rsidP="00FA51CA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  <w:tr w:rsidR="00FA51CA" w:rsidRPr="000C2522" w14:paraId="79408729" w14:textId="77777777" w:rsidTr="7074AE13">
        <w:tc>
          <w:tcPr>
            <w:tcW w:w="70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1BBDBC" w14:textId="77777777" w:rsidR="00FA51CA" w:rsidRPr="003A617F" w:rsidRDefault="00FA51CA" w:rsidP="00FA51CA">
            <w:pPr>
              <w:spacing w:after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5</w:t>
            </w:r>
          </w:p>
        </w:tc>
        <w:tc>
          <w:tcPr>
            <w:tcW w:w="26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BE4D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4ABEB9" w14:textId="77777777" w:rsidR="00FA51CA" w:rsidRPr="003A617F" w:rsidRDefault="00FA51CA" w:rsidP="00FA51CA">
            <w:pPr>
              <w:spacing w:after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92D05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CA43F2" w14:textId="7069A771" w:rsidR="00B43CA7" w:rsidRPr="003A1DC8" w:rsidRDefault="00B43CA7" w:rsidP="00B43CA7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proofErr w:type="spellStart"/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>Alergo</w:t>
            </w:r>
            <w:proofErr w:type="spellEnd"/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seminar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r w:rsidRPr="00B43CA7">
              <w:rPr>
                <w:rFonts w:ascii="Calibri" w:hAnsi="Calibri" w:cs="Calibri"/>
                <w:b/>
                <w:bCs/>
                <w:sz w:val="20"/>
                <w:szCs w:val="20"/>
                <w:highlight w:val="yellow"/>
              </w:rPr>
              <w:t>FIZOLOGIJA</w:t>
            </w:r>
          </w:p>
          <w:p w14:paraId="5D8396F2" w14:textId="5F9D9C9D" w:rsidR="00FA51CA" w:rsidRPr="003A1DC8" w:rsidRDefault="00B43CA7" w:rsidP="00B43CA7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Imunske </w:t>
            </w:r>
            <w:proofErr w:type="spellStart"/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>pomankljivosti</w:t>
            </w:r>
            <w:proofErr w:type="spellEnd"/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in </w:t>
            </w:r>
            <w:proofErr w:type="spellStart"/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>avtoinflamatorne</w:t>
            </w:r>
            <w:proofErr w:type="spellEnd"/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bolezni (Kačar)</w:t>
            </w:r>
          </w:p>
        </w:tc>
        <w:tc>
          <w:tcPr>
            <w:tcW w:w="44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92D05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42B6A8" w14:textId="0E3B713E" w:rsidR="00FA51CA" w:rsidRPr="003A1DC8" w:rsidRDefault="00FA51CA" w:rsidP="00FA51CA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>Revma predavanje Sistemske bolezni vezivnega tkiva (Praprotnik)</w:t>
            </w:r>
          </w:p>
        </w:tc>
        <w:tc>
          <w:tcPr>
            <w:tcW w:w="23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92D05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65FE5B" w14:textId="43CDA274" w:rsidR="00FA51CA" w:rsidRPr="003A1DC8" w:rsidRDefault="00FA51CA" w:rsidP="00FA51CA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>IZBIRNI</w:t>
            </w:r>
          </w:p>
        </w:tc>
        <w:tc>
          <w:tcPr>
            <w:tcW w:w="26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92D05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DBD328" w14:textId="2F5B4974" w:rsidR="00FA51CA" w:rsidRPr="003A1DC8" w:rsidRDefault="00FA51CA" w:rsidP="003A1DC8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  <w:tr w:rsidR="005055FB" w:rsidRPr="000C2522" w14:paraId="6EE061CD" w14:textId="77777777" w:rsidTr="7074AE13">
        <w:tc>
          <w:tcPr>
            <w:tcW w:w="70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8BF275" w14:textId="77A63646" w:rsidR="005055FB" w:rsidRDefault="005055FB" w:rsidP="005055FB">
            <w:pPr>
              <w:spacing w:after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6</w:t>
            </w:r>
          </w:p>
        </w:tc>
        <w:tc>
          <w:tcPr>
            <w:tcW w:w="26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BE4D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E15F4E" w14:textId="77777777" w:rsidR="005055FB" w:rsidRPr="003A617F" w:rsidRDefault="005055FB" w:rsidP="005055FB">
            <w:pPr>
              <w:spacing w:after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92D05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11DCEC" w14:textId="7BF239F8" w:rsidR="005055FB" w:rsidRPr="003A1DC8" w:rsidRDefault="005055FB" w:rsidP="005055FB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>Čas za poslušanje predavanj iz alergologije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r w:rsidRPr="00AB5A63">
              <w:rPr>
                <w:rFonts w:ascii="Calibri" w:hAnsi="Calibri" w:cs="Calibri"/>
                <w:b/>
                <w:bCs/>
                <w:sz w:val="20"/>
                <w:szCs w:val="20"/>
                <w:highlight w:val="yellow"/>
              </w:rPr>
              <w:t>Online</w:t>
            </w:r>
          </w:p>
        </w:tc>
        <w:tc>
          <w:tcPr>
            <w:tcW w:w="44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92D05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551C4E" w14:textId="16EA1C21" w:rsidR="005055FB" w:rsidRPr="003A1DC8" w:rsidRDefault="005055FB" w:rsidP="005055FB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Imuno predavanje Cepiva in </w:t>
            </w:r>
            <w:proofErr w:type="spellStart"/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>imunoterapevtiki</w:t>
            </w:r>
            <w:proofErr w:type="spellEnd"/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>(Šterbenc)</w:t>
            </w:r>
          </w:p>
        </w:tc>
        <w:tc>
          <w:tcPr>
            <w:tcW w:w="23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92D05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2BBC9F" w14:textId="77777777" w:rsidR="005055FB" w:rsidRPr="003A1DC8" w:rsidRDefault="005055FB" w:rsidP="005055FB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26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92D05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EFE2E5" w14:textId="77777777" w:rsidR="005055FB" w:rsidRPr="003A1DC8" w:rsidRDefault="005055FB" w:rsidP="005055FB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  <w:tr w:rsidR="005055FB" w:rsidRPr="000C2522" w14:paraId="37291D13" w14:textId="77777777" w:rsidTr="7074AE13">
        <w:tc>
          <w:tcPr>
            <w:tcW w:w="70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39A13E" w14:textId="6168DE49" w:rsidR="005055FB" w:rsidRDefault="005055FB" w:rsidP="005055FB">
            <w:pPr>
              <w:spacing w:after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lastRenderedPageBreak/>
              <w:t>17</w:t>
            </w:r>
          </w:p>
        </w:tc>
        <w:tc>
          <w:tcPr>
            <w:tcW w:w="26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BE4D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EB7155" w14:textId="77777777" w:rsidR="005055FB" w:rsidRPr="003A617F" w:rsidRDefault="005055FB" w:rsidP="005055FB">
            <w:pPr>
              <w:spacing w:after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92D05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67B15A" w14:textId="77777777" w:rsidR="005055FB" w:rsidRPr="003A1DC8" w:rsidRDefault="005055FB" w:rsidP="005055FB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44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92D05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0BC3FB" w14:textId="148D45D7" w:rsidR="005055FB" w:rsidRPr="003A1DC8" w:rsidRDefault="005055FB" w:rsidP="005055FB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23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92D05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6A3871" w14:textId="77777777" w:rsidR="005055FB" w:rsidRPr="003A1DC8" w:rsidRDefault="005055FB" w:rsidP="005055FB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26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92D05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043319" w14:textId="77777777" w:rsidR="005055FB" w:rsidRPr="003A1DC8" w:rsidRDefault="005055FB" w:rsidP="005055FB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  <w:tr w:rsidR="005055FB" w:rsidRPr="000C2522" w14:paraId="2A007587" w14:textId="77777777" w:rsidTr="7074AE13">
        <w:tc>
          <w:tcPr>
            <w:tcW w:w="70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1C5E95" w14:textId="06784E42" w:rsidR="005055FB" w:rsidRDefault="005055FB" w:rsidP="005055FB">
            <w:pPr>
              <w:spacing w:after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8</w:t>
            </w:r>
          </w:p>
        </w:tc>
        <w:tc>
          <w:tcPr>
            <w:tcW w:w="26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BE4D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653732" w14:textId="77777777" w:rsidR="005055FB" w:rsidRPr="003A617F" w:rsidRDefault="005055FB" w:rsidP="005055FB">
            <w:pPr>
              <w:spacing w:after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92D05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03546E" w14:textId="77777777" w:rsidR="005055FB" w:rsidRPr="003A1DC8" w:rsidRDefault="005055FB" w:rsidP="005055FB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44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92D05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CABC95" w14:textId="52F13D90" w:rsidR="005055FB" w:rsidRPr="003A1DC8" w:rsidRDefault="005055FB" w:rsidP="005055FB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23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92D05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B15195" w14:textId="77777777" w:rsidR="005055FB" w:rsidRPr="003A1DC8" w:rsidRDefault="005055FB" w:rsidP="005055FB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26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92D05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939679" w14:textId="77777777" w:rsidR="005055FB" w:rsidRPr="003A1DC8" w:rsidRDefault="005055FB" w:rsidP="005055FB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</w:tbl>
    <w:p w14:paraId="0E665B1C" w14:textId="5E454548" w:rsidR="00BF44E0" w:rsidRDefault="00BF44E0"/>
    <w:tbl>
      <w:tblPr>
        <w:tblW w:w="15403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04"/>
        <w:gridCol w:w="2648"/>
        <w:gridCol w:w="2649"/>
        <w:gridCol w:w="3740"/>
        <w:gridCol w:w="2649"/>
        <w:gridCol w:w="3013"/>
      </w:tblGrid>
      <w:tr w:rsidR="00BF44E0" w:rsidRPr="000C2522" w14:paraId="3313FB1B" w14:textId="77777777" w:rsidTr="00BF73C1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5172A2" w14:textId="77777777" w:rsidR="00BF44E0" w:rsidRPr="003F2FFA" w:rsidRDefault="00BF44E0" w:rsidP="001458C1">
            <w:pPr>
              <w:spacing w:after="0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26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A76753" w14:textId="068F726C" w:rsidR="00BF44E0" w:rsidRPr="003F2FFA" w:rsidRDefault="00BF44E0" w:rsidP="001458C1">
            <w:pPr>
              <w:spacing w:after="0"/>
              <w:rPr>
                <w:rFonts w:ascii="Calibri" w:hAnsi="Calibri" w:cs="Calibri"/>
                <w:b/>
                <w:bCs/>
              </w:rPr>
            </w:pPr>
            <w:r w:rsidRPr="003F2FFA">
              <w:rPr>
                <w:rFonts w:ascii="Calibri" w:hAnsi="Calibri" w:cs="Calibri"/>
                <w:b/>
                <w:bCs/>
              </w:rPr>
              <w:t xml:space="preserve">PON – </w:t>
            </w:r>
            <w:r>
              <w:rPr>
                <w:rFonts w:ascii="Calibri" w:hAnsi="Calibri" w:cs="Calibri"/>
                <w:b/>
                <w:bCs/>
              </w:rPr>
              <w:t>2</w:t>
            </w:r>
            <w:r w:rsidR="00893597">
              <w:rPr>
                <w:rFonts w:ascii="Calibri" w:hAnsi="Calibri" w:cs="Calibri"/>
                <w:b/>
                <w:bCs/>
              </w:rPr>
              <w:t>0</w:t>
            </w:r>
            <w:r w:rsidRPr="003F2FFA">
              <w:rPr>
                <w:rFonts w:ascii="Calibri" w:hAnsi="Calibri" w:cs="Calibri"/>
                <w:b/>
                <w:bCs/>
              </w:rPr>
              <w:t>.</w:t>
            </w:r>
            <w:r w:rsidR="005A2395">
              <w:rPr>
                <w:rFonts w:ascii="Calibri" w:hAnsi="Calibri" w:cs="Calibri"/>
                <w:b/>
                <w:bCs/>
              </w:rPr>
              <w:t xml:space="preserve"> 4</w:t>
            </w:r>
            <w:r w:rsidR="005A2395" w:rsidRPr="003F2FFA">
              <w:rPr>
                <w:rFonts w:ascii="Calibri" w:hAnsi="Calibri" w:cs="Calibri"/>
                <w:b/>
                <w:bCs/>
              </w:rPr>
              <w:t>.202</w:t>
            </w:r>
            <w:r w:rsidR="005A2395">
              <w:rPr>
                <w:rFonts w:ascii="Calibri" w:hAnsi="Calibri" w:cs="Calibri"/>
                <w:b/>
                <w:bCs/>
              </w:rPr>
              <w:t>6</w:t>
            </w:r>
            <w:r w:rsidR="004A3CEF">
              <w:rPr>
                <w:rFonts w:ascii="Calibri" w:hAnsi="Calibri" w:cs="Calibri"/>
                <w:b/>
                <w:bCs/>
              </w:rPr>
              <w:t xml:space="preserve"> </w:t>
            </w:r>
            <w:r w:rsidR="004A3CEF">
              <w:rPr>
                <w:rFonts w:ascii="Calibri" w:hAnsi="Calibri" w:cs="Calibri"/>
                <w:b/>
                <w:bCs/>
              </w:rPr>
              <w:br/>
            </w:r>
            <w:r w:rsidR="004A3CEF" w:rsidRPr="004A3CEF">
              <w:rPr>
                <w:rFonts w:ascii="Calibri" w:hAnsi="Calibri" w:cs="Calibri"/>
                <w:b/>
                <w:bCs/>
                <w:highlight w:val="yellow"/>
              </w:rPr>
              <w:t>Srednja 8-16 h</w:t>
            </w:r>
          </w:p>
        </w:tc>
        <w:tc>
          <w:tcPr>
            <w:tcW w:w="2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33B704" w14:textId="2EC7F1DE" w:rsidR="00BF44E0" w:rsidRPr="003F2FFA" w:rsidRDefault="00BF44E0" w:rsidP="001458C1">
            <w:pPr>
              <w:spacing w:after="0"/>
              <w:rPr>
                <w:rFonts w:ascii="Calibri" w:hAnsi="Calibri" w:cs="Calibri"/>
                <w:b/>
                <w:bCs/>
              </w:rPr>
            </w:pPr>
            <w:r w:rsidRPr="003F2FFA">
              <w:rPr>
                <w:rFonts w:ascii="Calibri" w:hAnsi="Calibri" w:cs="Calibri"/>
                <w:b/>
                <w:bCs/>
              </w:rPr>
              <w:t xml:space="preserve">TOR – </w:t>
            </w:r>
            <w:r w:rsidR="00893597">
              <w:rPr>
                <w:rFonts w:ascii="Calibri" w:hAnsi="Calibri" w:cs="Calibri"/>
                <w:b/>
                <w:bCs/>
              </w:rPr>
              <w:t>21</w:t>
            </w:r>
            <w:r w:rsidRPr="003F2FFA">
              <w:rPr>
                <w:rFonts w:ascii="Calibri" w:hAnsi="Calibri" w:cs="Calibri"/>
                <w:b/>
                <w:bCs/>
              </w:rPr>
              <w:t>.</w:t>
            </w:r>
            <w:r w:rsidR="00893597" w:rsidRPr="003F2FFA">
              <w:rPr>
                <w:rFonts w:ascii="Calibri" w:hAnsi="Calibri" w:cs="Calibri"/>
                <w:b/>
                <w:bCs/>
              </w:rPr>
              <w:t xml:space="preserve"> </w:t>
            </w:r>
            <w:r w:rsidR="005A2395">
              <w:rPr>
                <w:rFonts w:ascii="Calibri" w:hAnsi="Calibri" w:cs="Calibri"/>
                <w:b/>
                <w:bCs/>
              </w:rPr>
              <w:t>4</w:t>
            </w:r>
            <w:r w:rsidR="005A2395" w:rsidRPr="003F2FFA">
              <w:rPr>
                <w:rFonts w:ascii="Calibri" w:hAnsi="Calibri" w:cs="Calibri"/>
                <w:b/>
                <w:bCs/>
              </w:rPr>
              <w:t>.202</w:t>
            </w:r>
            <w:r w:rsidR="005A2395">
              <w:rPr>
                <w:rFonts w:ascii="Calibri" w:hAnsi="Calibri" w:cs="Calibri"/>
                <w:b/>
                <w:bCs/>
              </w:rPr>
              <w:t>6</w:t>
            </w:r>
          </w:p>
        </w:tc>
        <w:tc>
          <w:tcPr>
            <w:tcW w:w="3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00E274" w14:textId="7B66B348" w:rsidR="00BF44E0" w:rsidRPr="003F2FFA" w:rsidRDefault="00BF44E0" w:rsidP="001458C1">
            <w:pPr>
              <w:spacing w:after="0"/>
              <w:rPr>
                <w:rFonts w:ascii="Calibri" w:hAnsi="Calibri" w:cs="Calibri"/>
                <w:b/>
                <w:bCs/>
              </w:rPr>
            </w:pPr>
            <w:r w:rsidRPr="003F2FFA">
              <w:rPr>
                <w:rFonts w:ascii="Calibri" w:hAnsi="Calibri" w:cs="Calibri"/>
                <w:b/>
                <w:bCs/>
              </w:rPr>
              <w:t xml:space="preserve">SRE – </w:t>
            </w:r>
            <w:r w:rsidR="00893597">
              <w:rPr>
                <w:rFonts w:ascii="Calibri" w:hAnsi="Calibri" w:cs="Calibri"/>
                <w:b/>
                <w:bCs/>
              </w:rPr>
              <w:t>22</w:t>
            </w:r>
            <w:r w:rsidRPr="003F2FFA">
              <w:rPr>
                <w:rFonts w:ascii="Calibri" w:hAnsi="Calibri" w:cs="Calibri"/>
                <w:b/>
                <w:bCs/>
              </w:rPr>
              <w:t>.</w:t>
            </w:r>
            <w:r w:rsidR="005A2395">
              <w:rPr>
                <w:rFonts w:ascii="Calibri" w:hAnsi="Calibri" w:cs="Calibri"/>
                <w:b/>
                <w:bCs/>
              </w:rPr>
              <w:t xml:space="preserve"> 4</w:t>
            </w:r>
            <w:r w:rsidR="005A2395" w:rsidRPr="003F2FFA">
              <w:rPr>
                <w:rFonts w:ascii="Calibri" w:hAnsi="Calibri" w:cs="Calibri"/>
                <w:b/>
                <w:bCs/>
              </w:rPr>
              <w:t>.202</w:t>
            </w:r>
            <w:r w:rsidR="005A2395">
              <w:rPr>
                <w:rFonts w:ascii="Calibri" w:hAnsi="Calibri" w:cs="Calibri"/>
                <w:b/>
                <w:bCs/>
              </w:rPr>
              <w:t>6</w:t>
            </w:r>
            <w:r>
              <w:rPr>
                <w:rFonts w:ascii="Calibri" w:hAnsi="Calibri" w:cs="Calibri"/>
                <w:b/>
                <w:bCs/>
              </w:rPr>
              <w:t xml:space="preserve"> </w:t>
            </w:r>
            <w:r w:rsidR="00EE7F2D">
              <w:rPr>
                <w:rFonts w:ascii="Calibri" w:hAnsi="Calibri" w:cs="Calibri"/>
                <w:b/>
                <w:bCs/>
              </w:rPr>
              <w:br/>
            </w:r>
            <w:r w:rsidR="00EE7F2D" w:rsidRPr="004A3CEF">
              <w:rPr>
                <w:rFonts w:ascii="Calibri" w:hAnsi="Calibri" w:cs="Calibri"/>
                <w:b/>
                <w:bCs/>
                <w:highlight w:val="yellow"/>
              </w:rPr>
              <w:t xml:space="preserve">Srednja </w:t>
            </w:r>
            <w:r w:rsidR="00EE7F2D">
              <w:rPr>
                <w:rFonts w:ascii="Calibri" w:hAnsi="Calibri" w:cs="Calibri"/>
                <w:b/>
                <w:bCs/>
                <w:highlight w:val="yellow"/>
              </w:rPr>
              <w:t>15</w:t>
            </w:r>
            <w:r w:rsidR="00EE7F2D" w:rsidRPr="004A3CEF">
              <w:rPr>
                <w:rFonts w:ascii="Calibri" w:hAnsi="Calibri" w:cs="Calibri"/>
                <w:b/>
                <w:bCs/>
                <w:highlight w:val="yellow"/>
              </w:rPr>
              <w:t>-1</w:t>
            </w:r>
            <w:r w:rsidR="00EE7F2D">
              <w:rPr>
                <w:rFonts w:ascii="Calibri" w:hAnsi="Calibri" w:cs="Calibri"/>
                <w:b/>
                <w:bCs/>
                <w:highlight w:val="yellow"/>
              </w:rPr>
              <w:t>8</w:t>
            </w:r>
            <w:r w:rsidR="00EE7F2D" w:rsidRPr="004A3CEF">
              <w:rPr>
                <w:rFonts w:ascii="Calibri" w:hAnsi="Calibri" w:cs="Calibri"/>
                <w:b/>
                <w:bCs/>
                <w:highlight w:val="yellow"/>
              </w:rPr>
              <w:t xml:space="preserve"> h</w:t>
            </w:r>
          </w:p>
        </w:tc>
        <w:tc>
          <w:tcPr>
            <w:tcW w:w="2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FC5959" w14:textId="552CD9D1" w:rsidR="00BF44E0" w:rsidRPr="003F2FFA" w:rsidRDefault="00BF44E0" w:rsidP="001458C1">
            <w:pPr>
              <w:spacing w:after="0"/>
              <w:rPr>
                <w:rFonts w:ascii="Calibri" w:hAnsi="Calibri" w:cs="Calibri"/>
                <w:b/>
                <w:bCs/>
              </w:rPr>
            </w:pPr>
            <w:r w:rsidRPr="003F2FFA">
              <w:rPr>
                <w:rFonts w:ascii="Calibri" w:hAnsi="Calibri" w:cs="Calibri"/>
                <w:b/>
                <w:bCs/>
              </w:rPr>
              <w:t xml:space="preserve">ČET – </w:t>
            </w:r>
            <w:r w:rsidR="00893597">
              <w:rPr>
                <w:rFonts w:ascii="Calibri" w:hAnsi="Calibri" w:cs="Calibri"/>
                <w:b/>
                <w:bCs/>
              </w:rPr>
              <w:t>23</w:t>
            </w:r>
            <w:r w:rsidRPr="003F2FFA">
              <w:rPr>
                <w:rFonts w:ascii="Calibri" w:hAnsi="Calibri" w:cs="Calibri"/>
                <w:b/>
                <w:bCs/>
              </w:rPr>
              <w:t>.</w:t>
            </w:r>
            <w:r w:rsidR="00893597" w:rsidRPr="003F2FFA">
              <w:rPr>
                <w:rFonts w:ascii="Calibri" w:hAnsi="Calibri" w:cs="Calibri"/>
                <w:b/>
                <w:bCs/>
              </w:rPr>
              <w:t xml:space="preserve"> </w:t>
            </w:r>
            <w:r w:rsidR="005A2395">
              <w:rPr>
                <w:rFonts w:ascii="Calibri" w:hAnsi="Calibri" w:cs="Calibri"/>
                <w:b/>
                <w:bCs/>
              </w:rPr>
              <w:t>4</w:t>
            </w:r>
            <w:r w:rsidR="005A2395" w:rsidRPr="003F2FFA">
              <w:rPr>
                <w:rFonts w:ascii="Calibri" w:hAnsi="Calibri" w:cs="Calibri"/>
                <w:b/>
                <w:bCs/>
              </w:rPr>
              <w:t>.202</w:t>
            </w:r>
            <w:r w:rsidR="005A2395">
              <w:rPr>
                <w:rFonts w:ascii="Calibri" w:hAnsi="Calibri" w:cs="Calibri"/>
                <w:b/>
                <w:bCs/>
              </w:rPr>
              <w:t>6</w:t>
            </w:r>
            <w:r>
              <w:rPr>
                <w:rFonts w:ascii="Calibri" w:hAnsi="Calibri" w:cs="Calibri"/>
                <w:b/>
                <w:bCs/>
              </w:rPr>
              <w:t xml:space="preserve"> </w:t>
            </w:r>
            <w:r w:rsidR="00A470D8">
              <w:rPr>
                <w:rFonts w:ascii="Calibri" w:hAnsi="Calibri" w:cs="Calibri"/>
                <w:b/>
                <w:bCs/>
              </w:rPr>
              <w:br/>
            </w:r>
            <w:r w:rsidR="004D2147" w:rsidRPr="00C9659B">
              <w:rPr>
                <w:rFonts w:ascii="Calibri" w:hAnsi="Calibri" w:cs="Calibri"/>
                <w:b/>
                <w:bCs/>
                <w:highlight w:val="yellow"/>
              </w:rPr>
              <w:t xml:space="preserve">Srednja </w:t>
            </w:r>
            <w:r w:rsidR="00C9659B" w:rsidRPr="00C9659B">
              <w:rPr>
                <w:rFonts w:ascii="Calibri" w:hAnsi="Calibri" w:cs="Calibri"/>
                <w:b/>
                <w:bCs/>
                <w:highlight w:val="yellow"/>
              </w:rPr>
              <w:t>13</w:t>
            </w:r>
            <w:r w:rsidR="008761D5">
              <w:rPr>
                <w:rFonts w:ascii="Calibri" w:hAnsi="Calibri" w:cs="Calibri"/>
                <w:b/>
                <w:bCs/>
                <w:highlight w:val="yellow"/>
              </w:rPr>
              <w:t>.30</w:t>
            </w:r>
            <w:r w:rsidR="00C9659B" w:rsidRPr="00C9659B">
              <w:rPr>
                <w:rFonts w:ascii="Calibri" w:hAnsi="Calibri" w:cs="Calibri"/>
                <w:b/>
                <w:bCs/>
                <w:highlight w:val="yellow"/>
              </w:rPr>
              <w:t>-1</w:t>
            </w:r>
            <w:r w:rsidR="008761D5">
              <w:rPr>
                <w:rFonts w:ascii="Calibri" w:hAnsi="Calibri" w:cs="Calibri"/>
                <w:b/>
                <w:bCs/>
                <w:highlight w:val="yellow"/>
              </w:rPr>
              <w:t>5</w:t>
            </w:r>
            <w:r w:rsidR="00C9659B" w:rsidRPr="00C9659B">
              <w:rPr>
                <w:rFonts w:ascii="Calibri" w:hAnsi="Calibri" w:cs="Calibri"/>
                <w:b/>
                <w:bCs/>
                <w:highlight w:val="yellow"/>
              </w:rPr>
              <w:t xml:space="preserve"> h</w:t>
            </w:r>
          </w:p>
        </w:tc>
        <w:tc>
          <w:tcPr>
            <w:tcW w:w="3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FCAA08" w14:textId="754B4ED9" w:rsidR="00BF44E0" w:rsidRPr="00895D57" w:rsidRDefault="00BF44E0" w:rsidP="001458C1">
            <w:pPr>
              <w:spacing w:after="0"/>
              <w:rPr>
                <w:rFonts w:ascii="Calibri" w:hAnsi="Calibri" w:cs="Calibri"/>
                <w:b/>
                <w:bCs/>
                <w:highlight w:val="yellow"/>
              </w:rPr>
            </w:pPr>
            <w:r w:rsidRPr="008715F9">
              <w:rPr>
                <w:rFonts w:ascii="Calibri" w:hAnsi="Calibri" w:cs="Calibri"/>
                <w:b/>
                <w:bCs/>
              </w:rPr>
              <w:t xml:space="preserve">PET – </w:t>
            </w:r>
            <w:r w:rsidR="00893597">
              <w:rPr>
                <w:rFonts w:ascii="Calibri" w:hAnsi="Calibri" w:cs="Calibri"/>
                <w:b/>
                <w:bCs/>
              </w:rPr>
              <w:t>24</w:t>
            </w:r>
            <w:r w:rsidRPr="008715F9">
              <w:rPr>
                <w:rFonts w:ascii="Calibri" w:hAnsi="Calibri" w:cs="Calibri"/>
                <w:b/>
                <w:bCs/>
              </w:rPr>
              <w:t>.</w:t>
            </w:r>
            <w:r w:rsidR="00893597" w:rsidRPr="003F2FFA">
              <w:rPr>
                <w:rFonts w:ascii="Calibri" w:hAnsi="Calibri" w:cs="Calibri"/>
                <w:b/>
                <w:bCs/>
              </w:rPr>
              <w:t xml:space="preserve"> </w:t>
            </w:r>
            <w:r w:rsidR="005A2395">
              <w:rPr>
                <w:rFonts w:ascii="Calibri" w:hAnsi="Calibri" w:cs="Calibri"/>
                <w:b/>
                <w:bCs/>
              </w:rPr>
              <w:t>4</w:t>
            </w:r>
            <w:r w:rsidR="005A2395" w:rsidRPr="003F2FFA">
              <w:rPr>
                <w:rFonts w:ascii="Calibri" w:hAnsi="Calibri" w:cs="Calibri"/>
                <w:b/>
                <w:bCs/>
              </w:rPr>
              <w:t>.202</w:t>
            </w:r>
            <w:r w:rsidR="005A2395">
              <w:rPr>
                <w:rFonts w:ascii="Calibri" w:hAnsi="Calibri" w:cs="Calibri"/>
                <w:b/>
                <w:bCs/>
              </w:rPr>
              <w:t>6</w:t>
            </w:r>
            <w:r w:rsidRPr="008715F9">
              <w:rPr>
                <w:rFonts w:ascii="Calibri" w:hAnsi="Calibri" w:cs="Calibri"/>
                <w:b/>
                <w:bCs/>
              </w:rPr>
              <w:t xml:space="preserve"> </w:t>
            </w:r>
            <w:r w:rsidR="00C9659B">
              <w:rPr>
                <w:rFonts w:ascii="Calibri" w:hAnsi="Calibri" w:cs="Calibri"/>
                <w:b/>
                <w:bCs/>
              </w:rPr>
              <w:br/>
            </w:r>
            <w:r w:rsidR="00B51A95" w:rsidRPr="00B51A95">
              <w:rPr>
                <w:rFonts w:ascii="Calibri" w:hAnsi="Calibri" w:cs="Calibri"/>
                <w:b/>
                <w:bCs/>
                <w:highlight w:val="yellow"/>
              </w:rPr>
              <w:t>Srednja</w:t>
            </w:r>
            <w:r w:rsidR="00184F90">
              <w:rPr>
                <w:rFonts w:ascii="Calibri" w:hAnsi="Calibri" w:cs="Calibri"/>
                <w:b/>
                <w:bCs/>
                <w:highlight w:val="yellow"/>
              </w:rPr>
              <w:t xml:space="preserve"> + Velika</w:t>
            </w:r>
            <w:r w:rsidR="00B51A95">
              <w:rPr>
                <w:rFonts w:ascii="Calibri" w:hAnsi="Calibri" w:cs="Calibri"/>
                <w:b/>
                <w:bCs/>
                <w:highlight w:val="yellow"/>
              </w:rPr>
              <w:t xml:space="preserve"> </w:t>
            </w:r>
            <w:r w:rsidR="00184F90">
              <w:rPr>
                <w:rFonts w:ascii="Calibri" w:hAnsi="Calibri" w:cs="Calibri"/>
                <w:b/>
                <w:bCs/>
                <w:highlight w:val="yellow"/>
              </w:rPr>
              <w:t>8</w:t>
            </w:r>
            <w:r w:rsidR="00B51A95">
              <w:rPr>
                <w:rFonts w:ascii="Calibri" w:hAnsi="Calibri" w:cs="Calibri"/>
                <w:b/>
                <w:bCs/>
                <w:highlight w:val="yellow"/>
              </w:rPr>
              <w:t xml:space="preserve"> -1</w:t>
            </w:r>
            <w:r w:rsidR="00F625D3">
              <w:rPr>
                <w:rFonts w:ascii="Calibri" w:hAnsi="Calibri" w:cs="Calibri"/>
                <w:b/>
                <w:bCs/>
                <w:highlight w:val="yellow"/>
              </w:rPr>
              <w:t>2</w:t>
            </w:r>
            <w:r w:rsidR="00B51A95">
              <w:rPr>
                <w:rFonts w:ascii="Calibri" w:hAnsi="Calibri" w:cs="Calibri"/>
                <w:b/>
                <w:bCs/>
                <w:highlight w:val="yellow"/>
              </w:rPr>
              <w:t xml:space="preserve"> h</w:t>
            </w:r>
          </w:p>
        </w:tc>
      </w:tr>
      <w:tr w:rsidR="009D389D" w:rsidRPr="000C2522" w14:paraId="2D31B6B5" w14:textId="77777777" w:rsidTr="00BF73C1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94FA93" w14:textId="77777777" w:rsidR="009D389D" w:rsidRPr="003A617F" w:rsidRDefault="009D389D" w:rsidP="009D389D">
            <w:pPr>
              <w:spacing w:after="0"/>
              <w:rPr>
                <w:rFonts w:ascii="Calibri" w:hAnsi="Calibri" w:cs="Calibri"/>
                <w:sz w:val="20"/>
                <w:szCs w:val="20"/>
              </w:rPr>
            </w:pPr>
            <w:r w:rsidRPr="003A617F">
              <w:rPr>
                <w:rFonts w:ascii="Calibri" w:hAnsi="Calibri" w:cs="Calibri"/>
                <w:sz w:val="20"/>
                <w:szCs w:val="20"/>
              </w:rPr>
              <w:t>8</w:t>
            </w:r>
          </w:p>
        </w:tc>
        <w:tc>
          <w:tcPr>
            <w:tcW w:w="26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323F9A" w14:textId="77777777" w:rsidR="009D389D" w:rsidRPr="003A1DC8" w:rsidRDefault="009D389D" w:rsidP="003A1DC8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>Revma Seminar</w:t>
            </w:r>
          </w:p>
          <w:p w14:paraId="0E5DA2FC" w14:textId="0CBEF7C0" w:rsidR="009D389D" w:rsidRPr="003A1DC8" w:rsidRDefault="009D389D" w:rsidP="003A1DC8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>Vročina neznanega izvora (Hočevar)</w:t>
            </w:r>
          </w:p>
        </w:tc>
        <w:tc>
          <w:tcPr>
            <w:tcW w:w="2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EB77E7" w14:textId="1C68C57F" w:rsidR="009D389D" w:rsidRDefault="009D389D" w:rsidP="003A1DC8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VAJE KOR</w:t>
            </w:r>
            <w:r w:rsidR="00225B7F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(Perdan)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,</w:t>
            </w:r>
          </w:p>
          <w:p w14:paraId="33639024" w14:textId="77777777" w:rsidR="009D389D" w:rsidRDefault="009D389D" w:rsidP="003A1DC8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Vaje </w:t>
            </w:r>
            <w:proofErr w:type="spellStart"/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alergo</w:t>
            </w:r>
            <w:proofErr w:type="spellEnd"/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8-10:15</w:t>
            </w:r>
          </w:p>
          <w:p w14:paraId="39425F42" w14:textId="72FAF236" w:rsidR="009D389D" w:rsidRPr="005A53DA" w:rsidRDefault="009D389D" w:rsidP="003A1DC8">
            <w:pPr>
              <w:spacing w:after="0"/>
              <w:rPr>
                <w:rFonts w:ascii="Calibri" w:hAnsi="Calibri" w:cs="Calibri"/>
                <w:b/>
                <w:bCs/>
                <w:strike/>
                <w:sz w:val="20"/>
                <w:szCs w:val="20"/>
              </w:rPr>
            </w:pPr>
          </w:p>
        </w:tc>
        <w:tc>
          <w:tcPr>
            <w:tcW w:w="3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2308A9" w14:textId="35AE8E2B" w:rsidR="009D389D" w:rsidRDefault="009D389D" w:rsidP="003A1DC8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VAJE KOR</w:t>
            </w:r>
            <w:r w:rsidR="00225B7F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(Perdan)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,</w:t>
            </w:r>
          </w:p>
          <w:p w14:paraId="340FFFA8" w14:textId="77777777" w:rsidR="009D389D" w:rsidRDefault="009D389D" w:rsidP="003A1DC8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Vaje </w:t>
            </w:r>
            <w:proofErr w:type="spellStart"/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alergo</w:t>
            </w:r>
            <w:proofErr w:type="spellEnd"/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8-10:15</w:t>
            </w:r>
          </w:p>
          <w:p w14:paraId="424D4C48" w14:textId="27C606AD" w:rsidR="009D389D" w:rsidRPr="005A53DA" w:rsidRDefault="009D389D" w:rsidP="003A1DC8">
            <w:pPr>
              <w:spacing w:after="0"/>
              <w:rPr>
                <w:rFonts w:ascii="Calibri" w:hAnsi="Calibri" w:cs="Calibri"/>
                <w:b/>
                <w:bCs/>
                <w:strike/>
                <w:sz w:val="20"/>
                <w:szCs w:val="20"/>
              </w:rPr>
            </w:pPr>
          </w:p>
        </w:tc>
        <w:tc>
          <w:tcPr>
            <w:tcW w:w="2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76B479" w14:textId="473868C9" w:rsidR="009D389D" w:rsidRDefault="009D389D" w:rsidP="003A1DC8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  <w:p w14:paraId="2A742FD0" w14:textId="49F640A0" w:rsidR="009D389D" w:rsidRPr="003A4322" w:rsidRDefault="009D389D" w:rsidP="003A1DC8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Vaje </w:t>
            </w:r>
            <w:proofErr w:type="spellStart"/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alergo</w:t>
            </w:r>
            <w:proofErr w:type="spellEnd"/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8-10:15</w:t>
            </w:r>
          </w:p>
        </w:tc>
        <w:tc>
          <w:tcPr>
            <w:tcW w:w="3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B07366" w14:textId="77777777" w:rsidR="009D389D" w:rsidRDefault="00F84B27" w:rsidP="003A1DC8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Skupni seminar </w:t>
            </w:r>
            <w:proofErr w:type="spellStart"/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alergo</w:t>
            </w:r>
            <w:proofErr w:type="spellEnd"/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8-10</w:t>
            </w:r>
          </w:p>
          <w:p w14:paraId="465B073E" w14:textId="33D2B6EC" w:rsidR="00F84B27" w:rsidRPr="003A4322" w:rsidRDefault="00F84B27" w:rsidP="003A1DC8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Srednja in Velika predavalnica</w:t>
            </w:r>
          </w:p>
        </w:tc>
      </w:tr>
      <w:tr w:rsidR="009D389D" w:rsidRPr="000C2522" w14:paraId="33A17580" w14:textId="77777777" w:rsidTr="00BF73C1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3B07C8" w14:textId="77777777" w:rsidR="009D389D" w:rsidRPr="003A617F" w:rsidRDefault="009D389D" w:rsidP="009D389D">
            <w:pPr>
              <w:spacing w:after="0"/>
              <w:rPr>
                <w:rFonts w:ascii="Calibri" w:hAnsi="Calibri" w:cs="Calibri"/>
                <w:sz w:val="20"/>
                <w:szCs w:val="20"/>
              </w:rPr>
            </w:pPr>
            <w:r w:rsidRPr="003A617F">
              <w:rPr>
                <w:rFonts w:ascii="Calibri" w:hAnsi="Calibri" w:cs="Calibri"/>
                <w:sz w:val="20"/>
                <w:szCs w:val="20"/>
              </w:rPr>
              <w:t>9</w:t>
            </w:r>
          </w:p>
        </w:tc>
        <w:tc>
          <w:tcPr>
            <w:tcW w:w="26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333D85" w14:textId="77777777" w:rsidR="009D389D" w:rsidRPr="003A1DC8" w:rsidRDefault="009D389D" w:rsidP="003A1DC8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>Revma seminar</w:t>
            </w:r>
          </w:p>
          <w:p w14:paraId="69CBD6B4" w14:textId="3A51013C" w:rsidR="009D389D" w:rsidRPr="003A1DC8" w:rsidRDefault="009D389D" w:rsidP="003A1DC8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>Vaskulitisi (temporalni arteriitis) ( Hočevar)</w:t>
            </w:r>
          </w:p>
          <w:p w14:paraId="5EA66F2D" w14:textId="1871A4E2" w:rsidR="009D389D" w:rsidRPr="003A1DC8" w:rsidRDefault="009D389D" w:rsidP="003A1DC8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2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04044A" w14:textId="77777777" w:rsidR="009D389D" w:rsidRPr="003A1DC8" w:rsidRDefault="009D389D" w:rsidP="003A1DC8">
            <w:pPr>
              <w:spacing w:after="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3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2556C9" w14:textId="77777777" w:rsidR="009D389D" w:rsidRPr="003A1DC8" w:rsidRDefault="009D389D" w:rsidP="003A1DC8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2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7F36EF" w14:textId="77777777" w:rsidR="009D389D" w:rsidRPr="003A1DC8" w:rsidRDefault="009D389D" w:rsidP="003A1DC8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3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6B4777" w14:textId="77777777" w:rsidR="009D389D" w:rsidRPr="003A1DC8" w:rsidRDefault="009D389D" w:rsidP="003A1DC8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  <w:tr w:rsidR="009D389D" w:rsidRPr="000C2522" w14:paraId="731E8A92" w14:textId="77777777" w:rsidTr="00F625D3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257E19" w14:textId="77777777" w:rsidR="009D389D" w:rsidRPr="003A617F" w:rsidRDefault="009D389D" w:rsidP="009D389D">
            <w:pPr>
              <w:spacing w:after="0"/>
              <w:rPr>
                <w:rFonts w:ascii="Calibri" w:hAnsi="Calibri" w:cs="Calibri"/>
                <w:sz w:val="20"/>
                <w:szCs w:val="20"/>
              </w:rPr>
            </w:pPr>
            <w:r w:rsidRPr="003A617F">
              <w:rPr>
                <w:rFonts w:ascii="Calibri" w:hAnsi="Calibri" w:cs="Calibri"/>
                <w:sz w:val="20"/>
                <w:szCs w:val="20"/>
              </w:rPr>
              <w:t>10</w:t>
            </w:r>
          </w:p>
        </w:tc>
        <w:tc>
          <w:tcPr>
            <w:tcW w:w="26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6373AD" w14:textId="4BF8AADB" w:rsidR="009D389D" w:rsidRPr="003A1DC8" w:rsidRDefault="009D389D" w:rsidP="009D389D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Revma seminar Revmatična </w:t>
            </w:r>
            <w:proofErr w:type="spellStart"/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>polimialgija</w:t>
            </w:r>
            <w:proofErr w:type="spellEnd"/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(Hočevar)</w:t>
            </w:r>
          </w:p>
        </w:tc>
        <w:tc>
          <w:tcPr>
            <w:tcW w:w="2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F48BB6" w14:textId="77777777" w:rsidR="009D389D" w:rsidRPr="003A1DC8" w:rsidRDefault="009D389D" w:rsidP="009D389D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Vaje </w:t>
            </w:r>
            <w:proofErr w:type="spellStart"/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>alergo</w:t>
            </w:r>
            <w:proofErr w:type="spellEnd"/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10:15-12:30</w:t>
            </w:r>
          </w:p>
          <w:p w14:paraId="2B599196" w14:textId="49C9527E" w:rsidR="009D389D" w:rsidRPr="003A1DC8" w:rsidRDefault="009D389D" w:rsidP="009D389D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3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AE4B61" w14:textId="10D44F5F" w:rsidR="009D389D" w:rsidRPr="003A1DC8" w:rsidRDefault="009D389D" w:rsidP="009D389D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Vaje </w:t>
            </w:r>
            <w:proofErr w:type="spellStart"/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>alergo</w:t>
            </w:r>
            <w:proofErr w:type="spellEnd"/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10:15-12:30</w:t>
            </w:r>
          </w:p>
          <w:p w14:paraId="2632E3E3" w14:textId="1B8002FE" w:rsidR="009D389D" w:rsidRPr="003A1DC8" w:rsidRDefault="009D389D" w:rsidP="009D389D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2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5D3E61" w14:textId="71F7A14A" w:rsidR="009D389D" w:rsidRPr="003A1DC8" w:rsidRDefault="009D389D" w:rsidP="009D389D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Vaje </w:t>
            </w:r>
            <w:proofErr w:type="spellStart"/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>alergo</w:t>
            </w:r>
            <w:proofErr w:type="spellEnd"/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10:15-12:30</w:t>
            </w:r>
          </w:p>
        </w:tc>
        <w:tc>
          <w:tcPr>
            <w:tcW w:w="3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D873" w:themeFill="accent6" w:themeFillTint="9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2ECA95" w14:textId="7F84128C" w:rsidR="009D389D" w:rsidRPr="003A1DC8" w:rsidRDefault="00F625D3" w:rsidP="009D389D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>Farma seminar Analgetiki in  antirevmatiki  (Lipnik-Štangelj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r w:rsidRPr="00F625D3">
              <w:rPr>
                <w:rFonts w:ascii="Calibri" w:hAnsi="Calibri" w:cs="Calibri"/>
                <w:b/>
                <w:bCs/>
                <w:sz w:val="20"/>
                <w:szCs w:val="20"/>
              </w:rPr>
              <w:t>&gt;</w:t>
            </w:r>
            <w:r w:rsidRPr="00F625D3">
              <w:rPr>
                <w:rFonts w:ascii="Calibri" w:hAnsi="Calibri" w:cs="Calibri"/>
                <w:b/>
                <w:bCs/>
                <w:sz w:val="20"/>
                <w:szCs w:val="20"/>
                <w:highlight w:val="yellow"/>
              </w:rPr>
              <w:t>Srednja</w:t>
            </w:r>
          </w:p>
        </w:tc>
      </w:tr>
      <w:tr w:rsidR="009D389D" w:rsidRPr="000C2522" w14:paraId="68E43F77" w14:textId="77777777" w:rsidTr="00F625D3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B6F813" w14:textId="77777777" w:rsidR="009D389D" w:rsidRPr="003A617F" w:rsidRDefault="009D389D" w:rsidP="009D389D">
            <w:pPr>
              <w:spacing w:after="0"/>
              <w:rPr>
                <w:rFonts w:ascii="Calibri" w:hAnsi="Calibri" w:cs="Calibri"/>
                <w:sz w:val="20"/>
                <w:szCs w:val="20"/>
              </w:rPr>
            </w:pPr>
            <w:r w:rsidRPr="003A617F">
              <w:rPr>
                <w:rFonts w:ascii="Calibri" w:hAnsi="Calibri" w:cs="Calibri"/>
                <w:sz w:val="20"/>
                <w:szCs w:val="20"/>
              </w:rPr>
              <w:t>11</w:t>
            </w:r>
          </w:p>
        </w:tc>
        <w:tc>
          <w:tcPr>
            <w:tcW w:w="26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57E69E" w14:textId="28F1E441" w:rsidR="009D389D" w:rsidRPr="003A1DC8" w:rsidRDefault="009D389D" w:rsidP="009D389D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Vaje  </w:t>
            </w:r>
            <w:proofErr w:type="spellStart"/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>alergo</w:t>
            </w:r>
            <w:proofErr w:type="spellEnd"/>
            <w:r w:rsidR="00F84B2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12:30- 14</w:t>
            </w:r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>:45</w:t>
            </w:r>
            <w:r w:rsidR="00041600">
              <w:rPr>
                <w:rFonts w:ascii="Calibri" w:hAnsi="Calibri" w:cs="Calibri"/>
                <w:b/>
                <w:bCs/>
                <w:sz w:val="20"/>
                <w:szCs w:val="20"/>
              </w:rPr>
              <w:br/>
            </w:r>
            <w:r w:rsidR="00041600" w:rsidRPr="003F2220">
              <w:rPr>
                <w:rFonts w:ascii="Calibri" w:hAnsi="Calibri" w:cs="Calibri"/>
                <w:b/>
                <w:bCs/>
                <w:sz w:val="20"/>
                <w:szCs w:val="20"/>
                <w:highlight w:val="yellow"/>
              </w:rPr>
              <w:t xml:space="preserve">Vaje Imunologija &gt; </w:t>
            </w:r>
            <w:r w:rsidR="00041600" w:rsidRPr="00E84D90">
              <w:rPr>
                <w:rFonts w:ascii="Calibri" w:hAnsi="Calibri" w:cs="Calibri"/>
                <w:b/>
                <w:bCs/>
                <w:sz w:val="20"/>
                <w:szCs w:val="20"/>
                <w:highlight w:val="yellow"/>
              </w:rPr>
              <w:t>Srednja</w:t>
            </w:r>
            <w:r w:rsidR="00A16FB1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r w:rsidR="00F84B27">
              <w:rPr>
                <w:rFonts w:ascii="Calibri" w:hAnsi="Calibri" w:cs="Calibri"/>
                <w:b/>
                <w:bCs/>
                <w:sz w:val="20"/>
                <w:szCs w:val="20"/>
                <w:highlight w:val="yellow"/>
              </w:rPr>
              <w:t>11:30 -</w:t>
            </w:r>
            <w:r w:rsidR="00A16FB1" w:rsidRPr="00A16FB1">
              <w:rPr>
                <w:rFonts w:ascii="Calibri" w:hAnsi="Calibri" w:cs="Calibri"/>
                <w:b/>
                <w:bCs/>
                <w:sz w:val="20"/>
                <w:szCs w:val="20"/>
                <w:highlight w:val="yellow"/>
              </w:rPr>
              <w:t xml:space="preserve"> 16 h</w:t>
            </w:r>
          </w:p>
        </w:tc>
        <w:tc>
          <w:tcPr>
            <w:tcW w:w="2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36FCA9" w14:textId="77777777" w:rsidR="009D389D" w:rsidRPr="003A1DC8" w:rsidRDefault="009D389D" w:rsidP="009D389D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3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87C141" w14:textId="77777777" w:rsidR="009D389D" w:rsidRPr="003A1DC8" w:rsidRDefault="009D389D" w:rsidP="009D389D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2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0D96A1" w14:textId="77777777" w:rsidR="009D389D" w:rsidRPr="003A1DC8" w:rsidRDefault="009D389D" w:rsidP="009D389D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3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D873" w:themeFill="accent6" w:themeFillTint="9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588B49" w14:textId="3E8E2755" w:rsidR="009D389D" w:rsidRPr="003A1DC8" w:rsidRDefault="00F625D3" w:rsidP="009D389D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>Farma predavanje Antihistaminiki (Lipnik-Štangelj)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r w:rsidRPr="00F625D3">
              <w:rPr>
                <w:rFonts w:ascii="Calibri" w:hAnsi="Calibri" w:cs="Calibri"/>
                <w:b/>
                <w:bCs/>
                <w:sz w:val="20"/>
                <w:szCs w:val="20"/>
              </w:rPr>
              <w:t>&gt;</w:t>
            </w:r>
            <w:r w:rsidRPr="00F625D3">
              <w:rPr>
                <w:rFonts w:ascii="Calibri" w:hAnsi="Calibri" w:cs="Calibri"/>
                <w:b/>
                <w:bCs/>
                <w:sz w:val="20"/>
                <w:szCs w:val="20"/>
                <w:highlight w:val="yellow"/>
              </w:rPr>
              <w:t>Srednja</w:t>
            </w:r>
          </w:p>
        </w:tc>
      </w:tr>
      <w:tr w:rsidR="00F84B27" w:rsidRPr="000C2522" w14:paraId="1D386C1C" w14:textId="77777777" w:rsidTr="00F625D3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63B12B" w14:textId="77777777" w:rsidR="00F84B27" w:rsidRPr="003A617F" w:rsidRDefault="00F84B27" w:rsidP="00F84B27">
            <w:pPr>
              <w:spacing w:after="0"/>
              <w:rPr>
                <w:rFonts w:ascii="Calibri" w:hAnsi="Calibri" w:cs="Calibri"/>
                <w:sz w:val="20"/>
                <w:szCs w:val="20"/>
              </w:rPr>
            </w:pPr>
            <w:r w:rsidRPr="003A617F">
              <w:rPr>
                <w:rFonts w:ascii="Calibri" w:hAnsi="Calibri" w:cs="Calibri"/>
                <w:sz w:val="20"/>
                <w:szCs w:val="20"/>
              </w:rPr>
              <w:t>12</w:t>
            </w:r>
          </w:p>
        </w:tc>
        <w:tc>
          <w:tcPr>
            <w:tcW w:w="26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90788A" w14:textId="77777777" w:rsidR="00F84B27" w:rsidRPr="003A1DC8" w:rsidRDefault="00F84B27" w:rsidP="00F84B27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2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5DC34A" w14:textId="77777777" w:rsidR="00F84B27" w:rsidRPr="003A1DC8" w:rsidRDefault="00F84B27" w:rsidP="00F84B27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Vaje KOR/ </w:t>
            </w:r>
            <w:proofErr w:type="spellStart"/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>alergo</w:t>
            </w:r>
            <w:proofErr w:type="spellEnd"/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12:30-14:45</w:t>
            </w:r>
          </w:p>
          <w:p w14:paraId="4F6D2FA2" w14:textId="257D6378" w:rsidR="00F84B27" w:rsidRPr="003A1DC8" w:rsidRDefault="00F84B27" w:rsidP="00F84B27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3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1A2BD8" w14:textId="77777777" w:rsidR="00F84B27" w:rsidRPr="003A1DC8" w:rsidRDefault="00F84B27" w:rsidP="00F84B27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Vaje KOR/ </w:t>
            </w:r>
            <w:proofErr w:type="spellStart"/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>alergo</w:t>
            </w:r>
            <w:proofErr w:type="spellEnd"/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12:30-14:45</w:t>
            </w:r>
          </w:p>
          <w:p w14:paraId="2AC92A1A" w14:textId="6010BFDB" w:rsidR="00F84B27" w:rsidRPr="003A1DC8" w:rsidRDefault="00F84B27" w:rsidP="00F84B27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2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60EF88" w14:textId="3379AE9F" w:rsidR="00F84B27" w:rsidRPr="003A1DC8" w:rsidRDefault="00F84B27" w:rsidP="00F84B27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3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D873" w:themeFill="accent6" w:themeFillTint="9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D1DDD7" w14:textId="3191A70B" w:rsidR="00F84B27" w:rsidRPr="003A1DC8" w:rsidRDefault="00F84B27" w:rsidP="00F84B27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  <w:tr w:rsidR="00F84B27" w:rsidRPr="000C2522" w14:paraId="0BCED9F6" w14:textId="77777777" w:rsidTr="00F625D3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9820FA" w14:textId="77777777" w:rsidR="00F84B27" w:rsidRPr="003A617F" w:rsidRDefault="00F84B27" w:rsidP="00F84B27">
            <w:pPr>
              <w:spacing w:after="0"/>
              <w:rPr>
                <w:rFonts w:ascii="Calibri" w:hAnsi="Calibri" w:cs="Calibri"/>
                <w:sz w:val="20"/>
                <w:szCs w:val="20"/>
              </w:rPr>
            </w:pPr>
            <w:r w:rsidRPr="003A617F">
              <w:rPr>
                <w:rFonts w:ascii="Calibri" w:hAnsi="Calibri" w:cs="Calibri"/>
                <w:sz w:val="20"/>
                <w:szCs w:val="20"/>
              </w:rPr>
              <w:t>13</w:t>
            </w:r>
          </w:p>
        </w:tc>
        <w:tc>
          <w:tcPr>
            <w:tcW w:w="26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35D025" w14:textId="41B5A7D0" w:rsidR="00F84B27" w:rsidRPr="003A1DC8" w:rsidRDefault="00F84B27" w:rsidP="00F84B27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2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7ECD31" w14:textId="77777777" w:rsidR="00F84B27" w:rsidRPr="003A1DC8" w:rsidRDefault="00F84B27" w:rsidP="00F84B27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3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92C205" w14:textId="77777777" w:rsidR="00F84B27" w:rsidRPr="003A1DC8" w:rsidRDefault="00F84B27" w:rsidP="00F84B27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2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29FEFA" w14:textId="2AF692A8" w:rsidR="00F84B27" w:rsidRPr="003A1DC8" w:rsidRDefault="00F84B27" w:rsidP="00F84B27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>Vaje KOR -klinični primeri 2 uri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(Perdan)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br/>
            </w:r>
            <w:r w:rsidRPr="008166A8">
              <w:rPr>
                <w:rFonts w:ascii="Calibri" w:hAnsi="Calibri" w:cs="Calibri"/>
                <w:b/>
                <w:bCs/>
                <w:sz w:val="20"/>
                <w:szCs w:val="20"/>
                <w:highlight w:val="yellow"/>
              </w:rPr>
              <w:t>Srednja 13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highlight w:val="yellow"/>
              </w:rPr>
              <w:t>.30</w:t>
            </w:r>
            <w:r w:rsidRPr="008166A8">
              <w:rPr>
                <w:rFonts w:ascii="Calibri" w:hAnsi="Calibri" w:cs="Calibri"/>
                <w:b/>
                <w:bCs/>
                <w:sz w:val="20"/>
                <w:szCs w:val="20"/>
                <w:highlight w:val="yellow"/>
              </w:rPr>
              <w:t>-1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highlight w:val="yellow"/>
              </w:rPr>
              <w:t>5</w:t>
            </w:r>
            <w:r w:rsidRPr="008166A8">
              <w:rPr>
                <w:rFonts w:ascii="Calibri" w:hAnsi="Calibri" w:cs="Calibri"/>
                <w:b/>
                <w:bCs/>
                <w:sz w:val="20"/>
                <w:szCs w:val="20"/>
                <w:highlight w:val="yellow"/>
              </w:rPr>
              <w:t xml:space="preserve"> h</w:t>
            </w:r>
          </w:p>
        </w:tc>
        <w:tc>
          <w:tcPr>
            <w:tcW w:w="3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D873" w:themeFill="accent6" w:themeFillTint="9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278965" w14:textId="73C2F73F" w:rsidR="00F84B27" w:rsidRPr="003A1DC8" w:rsidRDefault="00F84B27" w:rsidP="00F84B27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  <w:tr w:rsidR="00F84B27" w:rsidRPr="000C2522" w14:paraId="41953A7E" w14:textId="77777777" w:rsidTr="00F625D3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8C65EC" w14:textId="77777777" w:rsidR="00F84B27" w:rsidRPr="003A617F" w:rsidRDefault="00F84B27" w:rsidP="00F84B27">
            <w:pPr>
              <w:spacing w:after="0"/>
              <w:rPr>
                <w:rFonts w:ascii="Calibri" w:hAnsi="Calibri" w:cs="Calibri"/>
                <w:sz w:val="20"/>
                <w:szCs w:val="20"/>
              </w:rPr>
            </w:pPr>
            <w:r w:rsidRPr="003A617F">
              <w:rPr>
                <w:rFonts w:ascii="Calibri" w:hAnsi="Calibri" w:cs="Calibri"/>
                <w:sz w:val="20"/>
                <w:szCs w:val="20"/>
              </w:rPr>
              <w:t>14</w:t>
            </w:r>
          </w:p>
        </w:tc>
        <w:tc>
          <w:tcPr>
            <w:tcW w:w="26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2EC103" w14:textId="70F3AA1B" w:rsidR="00F84B27" w:rsidRPr="003A1DC8" w:rsidRDefault="00F84B27" w:rsidP="00F84B27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Vaje </w:t>
            </w:r>
            <w:proofErr w:type="spellStart"/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alergo</w:t>
            </w:r>
            <w:proofErr w:type="spellEnd"/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14:45-17</w:t>
            </w:r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>:00</w:t>
            </w:r>
          </w:p>
        </w:tc>
        <w:tc>
          <w:tcPr>
            <w:tcW w:w="2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AF655C" w14:textId="77777777" w:rsidR="00F84B27" w:rsidRPr="003A1DC8" w:rsidRDefault="00F84B27" w:rsidP="00F84B27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3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D04906" w14:textId="77777777" w:rsidR="00F84B27" w:rsidRPr="003A1DC8" w:rsidRDefault="00F84B27" w:rsidP="00F84B27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2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8E3369" w14:textId="77777777" w:rsidR="00F84B27" w:rsidRPr="003A1DC8" w:rsidRDefault="00F84B27" w:rsidP="00F84B27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3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D873" w:themeFill="accent6" w:themeFillTint="9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5720E0" w14:textId="77777777" w:rsidR="00F84B27" w:rsidRPr="003A1DC8" w:rsidRDefault="00F84B27" w:rsidP="00F84B27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  <w:tr w:rsidR="00F84B27" w:rsidRPr="000C2522" w14:paraId="1DECCCB5" w14:textId="77777777" w:rsidTr="00BF73C1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F1DD33" w14:textId="77777777" w:rsidR="00F84B27" w:rsidRPr="003A617F" w:rsidRDefault="00F84B27" w:rsidP="00F84B27">
            <w:pPr>
              <w:spacing w:after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5</w:t>
            </w:r>
          </w:p>
        </w:tc>
        <w:tc>
          <w:tcPr>
            <w:tcW w:w="26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BFB6CF" w14:textId="77777777" w:rsidR="00F84B27" w:rsidRPr="003A1DC8" w:rsidRDefault="00F84B27" w:rsidP="00F84B27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2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D4EF66" w14:textId="28B6446C" w:rsidR="00F84B27" w:rsidRPr="003A1DC8" w:rsidRDefault="00F84B27" w:rsidP="00F84B27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>Izbirni</w:t>
            </w:r>
          </w:p>
        </w:tc>
        <w:tc>
          <w:tcPr>
            <w:tcW w:w="374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92D05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866A62" w14:textId="20FD6464" w:rsidR="00F84B27" w:rsidRPr="00A1636C" w:rsidRDefault="00F84B27" w:rsidP="00F84B27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A1636C">
              <w:rPr>
                <w:rFonts w:ascii="Calibri" w:hAnsi="Calibri" w:cs="Calibri"/>
                <w:b/>
                <w:bCs/>
                <w:sz w:val="20"/>
                <w:szCs w:val="20"/>
              </w:rPr>
              <w:t>Revma seminar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br/>
            </w:r>
            <w:r w:rsidRPr="00F95397">
              <w:rPr>
                <w:rFonts w:ascii="Calibri" w:hAnsi="Calibri" w:cs="Calibri"/>
                <w:b/>
                <w:bCs/>
                <w:sz w:val="20"/>
                <w:szCs w:val="20"/>
                <w:highlight w:val="yellow"/>
              </w:rPr>
              <w:t>&gt;srednja do 18 h</w:t>
            </w:r>
          </w:p>
          <w:p w14:paraId="12FA1AF2" w14:textId="77777777" w:rsidR="00F84B27" w:rsidRPr="003A1DC8" w:rsidRDefault="00F84B27" w:rsidP="00F84B27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proofErr w:type="spellStart"/>
            <w:r w:rsidRPr="00A1636C">
              <w:rPr>
                <w:rFonts w:ascii="Calibri" w:hAnsi="Calibri" w:cs="Calibri"/>
                <w:b/>
                <w:bCs/>
                <w:sz w:val="20"/>
                <w:szCs w:val="20"/>
              </w:rPr>
              <w:t>Imunoserološke</w:t>
            </w:r>
            <w:proofErr w:type="spellEnd"/>
            <w:r w:rsidRPr="00A1636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preiskave v revmatologiji (Ambrožič)</w:t>
            </w:r>
          </w:p>
          <w:p w14:paraId="29F111D8" w14:textId="1FE85F80" w:rsidR="00F84B27" w:rsidRPr="003A1DC8" w:rsidRDefault="00F84B27" w:rsidP="00F84B27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A1636C">
              <w:rPr>
                <w:rFonts w:ascii="Calibri" w:hAnsi="Calibri" w:cs="Calibri"/>
                <w:b/>
                <w:bCs/>
                <w:sz w:val="20"/>
                <w:szCs w:val="20"/>
              </w:rPr>
              <w:t>Revma seminar kristali povzročen artritis (protin)  (Ambrožič)</w:t>
            </w:r>
          </w:p>
        </w:tc>
        <w:tc>
          <w:tcPr>
            <w:tcW w:w="2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4653A1" w14:textId="6BF6263B" w:rsidR="00F84B27" w:rsidRPr="003A1DC8" w:rsidRDefault="00F84B27" w:rsidP="00F84B27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>Izbirni</w:t>
            </w:r>
          </w:p>
        </w:tc>
        <w:tc>
          <w:tcPr>
            <w:tcW w:w="3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02F7E4" w14:textId="50E7C7C1" w:rsidR="00F84B27" w:rsidRPr="003A1DC8" w:rsidRDefault="00F84B27" w:rsidP="00F84B27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  <w:tr w:rsidR="00F84B27" w:rsidRPr="000C2522" w14:paraId="64D9E923" w14:textId="77777777" w:rsidTr="00BF73C1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B32E8C" w14:textId="5817708C" w:rsidR="00F84B27" w:rsidRDefault="00F84B27" w:rsidP="00F84B27">
            <w:pPr>
              <w:spacing w:after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6</w:t>
            </w:r>
          </w:p>
        </w:tc>
        <w:tc>
          <w:tcPr>
            <w:tcW w:w="26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0D6A54" w14:textId="5E8285B4" w:rsidR="00F84B27" w:rsidRPr="003A1DC8" w:rsidRDefault="00F84B27" w:rsidP="00F84B27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2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B4FE92" w14:textId="61F7EE4C" w:rsidR="00F84B27" w:rsidRPr="003A1DC8" w:rsidRDefault="00F84B27" w:rsidP="00F84B27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374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96E9A6" w14:textId="5D50D69E" w:rsidR="00F84B27" w:rsidRPr="003A1DC8" w:rsidRDefault="00F84B27" w:rsidP="00F84B27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2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8E7181" w14:textId="39F98BEA" w:rsidR="00F84B27" w:rsidRPr="003A1DC8" w:rsidRDefault="00F84B27" w:rsidP="00F84B27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3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A5206F" w14:textId="6030CB20" w:rsidR="00F84B27" w:rsidRPr="003A1DC8" w:rsidRDefault="00F84B27" w:rsidP="00F84B27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  <w:tr w:rsidR="00F84B27" w:rsidRPr="000C2522" w14:paraId="6B4758F8" w14:textId="77777777" w:rsidTr="00BF73C1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D27239" w14:textId="06C978A1" w:rsidR="00F84B27" w:rsidRDefault="00F84B27" w:rsidP="00F84B27">
            <w:pPr>
              <w:spacing w:after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lastRenderedPageBreak/>
              <w:t>17</w:t>
            </w:r>
          </w:p>
        </w:tc>
        <w:tc>
          <w:tcPr>
            <w:tcW w:w="26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749E97" w14:textId="77777777" w:rsidR="00F84B27" w:rsidRPr="003A1DC8" w:rsidRDefault="00F84B27" w:rsidP="00F84B27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2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F4F54D" w14:textId="65440253" w:rsidR="00F84B27" w:rsidRPr="003A1DC8" w:rsidRDefault="00F84B27" w:rsidP="00F84B27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3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735AEC" w14:textId="2AA7B99A" w:rsidR="00F84B27" w:rsidRPr="003A1DC8" w:rsidRDefault="00F84B27" w:rsidP="00F84B27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3A1DC8">
              <w:rPr>
                <w:rFonts w:ascii="Calibri" w:hAnsi="Calibri" w:cs="Calibri"/>
                <w:b/>
                <w:bCs/>
                <w:sz w:val="20"/>
                <w:szCs w:val="20"/>
              </w:rPr>
              <w:t>Imuno Seminar Interpretacija laboratorijskih preiskav</w:t>
            </w:r>
          </w:p>
        </w:tc>
        <w:tc>
          <w:tcPr>
            <w:tcW w:w="2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73E24E" w14:textId="77777777" w:rsidR="00F84B27" w:rsidRPr="003A1DC8" w:rsidRDefault="00F84B27" w:rsidP="00F84B27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3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BDAA9F" w14:textId="71DCF76F" w:rsidR="00F84B27" w:rsidRPr="003A1DC8" w:rsidRDefault="00F84B27" w:rsidP="00F84B27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  <w:tr w:rsidR="00F84B27" w:rsidRPr="000C2522" w14:paraId="42E8C281" w14:textId="77777777" w:rsidTr="00BF73C1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577CAB" w14:textId="0AAB5D63" w:rsidR="00F84B27" w:rsidRDefault="00F84B27" w:rsidP="00F84B27">
            <w:pPr>
              <w:spacing w:after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8</w:t>
            </w:r>
          </w:p>
        </w:tc>
        <w:tc>
          <w:tcPr>
            <w:tcW w:w="26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567C11" w14:textId="77777777" w:rsidR="00F84B27" w:rsidRPr="003A1DC8" w:rsidRDefault="00F84B27" w:rsidP="00F84B27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2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E2911D" w14:textId="765186BE" w:rsidR="00F84B27" w:rsidRPr="003A1DC8" w:rsidRDefault="00F84B27" w:rsidP="00F84B27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3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E5BF9B" w14:textId="4148F2E8" w:rsidR="00F84B27" w:rsidRPr="003A1DC8" w:rsidRDefault="00F84B27" w:rsidP="00F84B27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2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F46E61" w14:textId="77777777" w:rsidR="00F84B27" w:rsidRPr="003A1DC8" w:rsidRDefault="00F84B27" w:rsidP="00F84B27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3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3B6D9C" w14:textId="77777777" w:rsidR="00F84B27" w:rsidRPr="003A1DC8" w:rsidRDefault="00F84B27" w:rsidP="00F84B27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</w:tbl>
    <w:p w14:paraId="6DCC2C90" w14:textId="77777777" w:rsidR="00B165AB" w:rsidRDefault="00B165AB"/>
    <w:p w14:paraId="1076E247" w14:textId="6623E3D8" w:rsidR="00B165AB" w:rsidRDefault="00B165AB" w:rsidP="00B165AB">
      <w:pPr>
        <w:suppressAutoHyphens w:val="0"/>
        <w:autoSpaceDN/>
        <w:spacing w:line="278" w:lineRule="auto"/>
      </w:pPr>
    </w:p>
    <w:sectPr w:rsidR="00B165AB" w:rsidSect="006A0CC7">
      <w:headerReference w:type="default" r:id="rId10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B4DF18" w14:textId="77777777" w:rsidR="006F1BC0" w:rsidRDefault="006F1BC0" w:rsidP="006A0CC7">
      <w:pPr>
        <w:spacing w:after="0" w:line="240" w:lineRule="auto"/>
      </w:pPr>
      <w:r>
        <w:separator/>
      </w:r>
    </w:p>
  </w:endnote>
  <w:endnote w:type="continuationSeparator" w:id="0">
    <w:p w14:paraId="3AA57808" w14:textId="77777777" w:rsidR="006F1BC0" w:rsidRDefault="006F1BC0" w:rsidP="006A0C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5C9EF7" w14:textId="77777777" w:rsidR="006F1BC0" w:rsidRDefault="006F1BC0" w:rsidP="006A0CC7">
      <w:pPr>
        <w:spacing w:after="0" w:line="240" w:lineRule="auto"/>
      </w:pPr>
      <w:r>
        <w:separator/>
      </w:r>
    </w:p>
  </w:footnote>
  <w:footnote w:type="continuationSeparator" w:id="0">
    <w:p w14:paraId="1B661E76" w14:textId="77777777" w:rsidR="006F1BC0" w:rsidRDefault="006F1BC0" w:rsidP="006A0C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43B362" w14:textId="2986E798" w:rsidR="006A0CC7" w:rsidRPr="006A0CC7" w:rsidRDefault="006A0CC7" w:rsidP="006A0CC7">
    <w:pPr>
      <w:shd w:val="clear" w:color="auto" w:fill="CCECFF"/>
      <w:rPr>
        <w:b/>
      </w:rPr>
    </w:pPr>
    <w:r>
      <w:rPr>
        <w:b/>
      </w:rPr>
      <w:t>BLOK</w:t>
    </w:r>
    <w:r w:rsidR="003516F3">
      <w:rPr>
        <w:b/>
      </w:rPr>
      <w:t xml:space="preserve"> 2B</w:t>
    </w:r>
    <w:r>
      <w:rPr>
        <w:b/>
      </w:rPr>
      <w:t>:</w:t>
    </w:r>
    <w:r w:rsidR="003516F3">
      <w:rPr>
        <w:b/>
      </w:rPr>
      <w:t xml:space="preserve"> </w:t>
    </w:r>
    <w:r w:rsidR="00000623">
      <w:rPr>
        <w:b/>
      </w:rPr>
      <w:t>13</w:t>
    </w:r>
    <w:r>
      <w:rPr>
        <w:b/>
      </w:rPr>
      <w:t>.</w:t>
    </w:r>
    <w:r w:rsidR="00000623">
      <w:rPr>
        <w:b/>
      </w:rPr>
      <w:t>4</w:t>
    </w:r>
    <w:r>
      <w:rPr>
        <w:b/>
      </w:rPr>
      <w:t xml:space="preserve">. – </w:t>
    </w:r>
    <w:r w:rsidR="00000623">
      <w:rPr>
        <w:b/>
      </w:rPr>
      <w:t>24</w:t>
    </w:r>
    <w:r>
      <w:rPr>
        <w:b/>
      </w:rPr>
      <w:t>.</w:t>
    </w:r>
    <w:r w:rsidR="00000623">
      <w:rPr>
        <w:b/>
      </w:rPr>
      <w:t>4</w:t>
    </w:r>
    <w:r>
      <w:rPr>
        <w:b/>
      </w:rPr>
      <w:t>.202</w:t>
    </w:r>
    <w:r w:rsidR="00926C23">
      <w:rPr>
        <w:b/>
      </w:rPr>
      <w:t>6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yNDEyNDC3tLQwtjRS0lEKTi0uzszPAykwqgUAlPzC+SwAAAA="/>
  </w:docVars>
  <w:rsids>
    <w:rsidRoot w:val="006A0CC7"/>
    <w:rsid w:val="00000623"/>
    <w:rsid w:val="000332F6"/>
    <w:rsid w:val="00041600"/>
    <w:rsid w:val="0004298D"/>
    <w:rsid w:val="00053AEC"/>
    <w:rsid w:val="000B66C4"/>
    <w:rsid w:val="00105C60"/>
    <w:rsid w:val="00145181"/>
    <w:rsid w:val="001654B1"/>
    <w:rsid w:val="00184F90"/>
    <w:rsid w:val="001966DF"/>
    <w:rsid w:val="001A0F7F"/>
    <w:rsid w:val="001D60D7"/>
    <w:rsid w:val="001E23CA"/>
    <w:rsid w:val="00213EBE"/>
    <w:rsid w:val="00225B7F"/>
    <w:rsid w:val="00255DFC"/>
    <w:rsid w:val="00272BB7"/>
    <w:rsid w:val="002946F6"/>
    <w:rsid w:val="002A68FC"/>
    <w:rsid w:val="002B4AFA"/>
    <w:rsid w:val="00316B9E"/>
    <w:rsid w:val="0032029B"/>
    <w:rsid w:val="00330D28"/>
    <w:rsid w:val="00340E68"/>
    <w:rsid w:val="00342B30"/>
    <w:rsid w:val="00346D08"/>
    <w:rsid w:val="003516F3"/>
    <w:rsid w:val="00395572"/>
    <w:rsid w:val="003A1DC8"/>
    <w:rsid w:val="003B2991"/>
    <w:rsid w:val="003D1423"/>
    <w:rsid w:val="003D798D"/>
    <w:rsid w:val="003F2220"/>
    <w:rsid w:val="00414335"/>
    <w:rsid w:val="00420887"/>
    <w:rsid w:val="004522CD"/>
    <w:rsid w:val="004625C0"/>
    <w:rsid w:val="00466E46"/>
    <w:rsid w:val="00496365"/>
    <w:rsid w:val="004A3CEF"/>
    <w:rsid w:val="004C3F42"/>
    <w:rsid w:val="004D2147"/>
    <w:rsid w:val="0050393B"/>
    <w:rsid w:val="005055FB"/>
    <w:rsid w:val="00507EF9"/>
    <w:rsid w:val="00510BDF"/>
    <w:rsid w:val="0052420B"/>
    <w:rsid w:val="00532A8A"/>
    <w:rsid w:val="00584527"/>
    <w:rsid w:val="005A2395"/>
    <w:rsid w:val="005A53DA"/>
    <w:rsid w:val="005D22BA"/>
    <w:rsid w:val="005E398D"/>
    <w:rsid w:val="006161F3"/>
    <w:rsid w:val="00672A4C"/>
    <w:rsid w:val="006A0CC7"/>
    <w:rsid w:val="006A7CAE"/>
    <w:rsid w:val="006C35A6"/>
    <w:rsid w:val="006F1BC0"/>
    <w:rsid w:val="006F4355"/>
    <w:rsid w:val="00720BE4"/>
    <w:rsid w:val="007A0E0B"/>
    <w:rsid w:val="007B7937"/>
    <w:rsid w:val="007F0D2B"/>
    <w:rsid w:val="007F4654"/>
    <w:rsid w:val="008166A8"/>
    <w:rsid w:val="008761D5"/>
    <w:rsid w:val="00893597"/>
    <w:rsid w:val="008C3108"/>
    <w:rsid w:val="008E7DB3"/>
    <w:rsid w:val="00914A32"/>
    <w:rsid w:val="009257F9"/>
    <w:rsid w:val="00926C23"/>
    <w:rsid w:val="0093227A"/>
    <w:rsid w:val="00970AEE"/>
    <w:rsid w:val="00984053"/>
    <w:rsid w:val="009C4499"/>
    <w:rsid w:val="009C7230"/>
    <w:rsid w:val="009D389D"/>
    <w:rsid w:val="009D3FF6"/>
    <w:rsid w:val="009F1F1B"/>
    <w:rsid w:val="00A16FB1"/>
    <w:rsid w:val="00A17006"/>
    <w:rsid w:val="00A22075"/>
    <w:rsid w:val="00A470D8"/>
    <w:rsid w:val="00AB5A63"/>
    <w:rsid w:val="00AE4375"/>
    <w:rsid w:val="00B165AB"/>
    <w:rsid w:val="00B33091"/>
    <w:rsid w:val="00B43CA7"/>
    <w:rsid w:val="00B51A95"/>
    <w:rsid w:val="00BE25CF"/>
    <w:rsid w:val="00BF44E0"/>
    <w:rsid w:val="00BF73C1"/>
    <w:rsid w:val="00C53261"/>
    <w:rsid w:val="00C71600"/>
    <w:rsid w:val="00C9659B"/>
    <w:rsid w:val="00D179F9"/>
    <w:rsid w:val="00D54B5A"/>
    <w:rsid w:val="00DA1FDA"/>
    <w:rsid w:val="00DB4075"/>
    <w:rsid w:val="00DB65BD"/>
    <w:rsid w:val="00DE69F9"/>
    <w:rsid w:val="00DE6A07"/>
    <w:rsid w:val="00E16082"/>
    <w:rsid w:val="00E34AAE"/>
    <w:rsid w:val="00E40BC5"/>
    <w:rsid w:val="00E80EAC"/>
    <w:rsid w:val="00E84D90"/>
    <w:rsid w:val="00EA39C5"/>
    <w:rsid w:val="00EB1DE1"/>
    <w:rsid w:val="00EE7F2D"/>
    <w:rsid w:val="00EF6B7E"/>
    <w:rsid w:val="00F00EFA"/>
    <w:rsid w:val="00F20776"/>
    <w:rsid w:val="00F258E0"/>
    <w:rsid w:val="00F625D3"/>
    <w:rsid w:val="00F84B27"/>
    <w:rsid w:val="00F859AE"/>
    <w:rsid w:val="00F95397"/>
    <w:rsid w:val="00FA24D8"/>
    <w:rsid w:val="00FA51CA"/>
    <w:rsid w:val="7074AE13"/>
    <w:rsid w:val="71BCA6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E99DD2"/>
  <w15:chartTrackingRefBased/>
  <w15:docId w15:val="{A71ECA56-A5DD-4043-9A93-0C945868E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sl-SI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B165AB"/>
    <w:pPr>
      <w:suppressAutoHyphens/>
      <w:autoSpaceDN w:val="0"/>
      <w:spacing w:line="254" w:lineRule="auto"/>
    </w:pPr>
    <w:rPr>
      <w:rFonts w:ascii="Aptos" w:eastAsia="Aptos" w:hAnsi="Aptos" w:cs="Times New Roman"/>
      <w:kern w:val="3"/>
      <w:sz w:val="22"/>
      <w:szCs w:val="22"/>
      <w14:ligatures w14:val="none"/>
    </w:rPr>
  </w:style>
  <w:style w:type="paragraph" w:styleId="Naslov1">
    <w:name w:val="heading 1"/>
    <w:basedOn w:val="Navaden"/>
    <w:next w:val="Navaden"/>
    <w:link w:val="Naslov1Znak"/>
    <w:uiPriority w:val="9"/>
    <w:qFormat/>
    <w:rsid w:val="006A0CC7"/>
    <w:pPr>
      <w:keepNext/>
      <w:keepLines/>
      <w:suppressAutoHyphens w:val="0"/>
      <w:autoSpaceDN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Naslov2">
    <w:name w:val="heading 2"/>
    <w:basedOn w:val="Navaden"/>
    <w:next w:val="Navaden"/>
    <w:link w:val="Naslov2Znak"/>
    <w:uiPriority w:val="9"/>
    <w:semiHidden/>
    <w:unhideWhenUsed/>
    <w:qFormat/>
    <w:rsid w:val="006A0CC7"/>
    <w:pPr>
      <w:keepNext/>
      <w:keepLines/>
      <w:suppressAutoHyphens w:val="0"/>
      <w:autoSpaceDN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Naslov3">
    <w:name w:val="heading 3"/>
    <w:basedOn w:val="Navaden"/>
    <w:next w:val="Navaden"/>
    <w:link w:val="Naslov3Znak"/>
    <w:uiPriority w:val="9"/>
    <w:semiHidden/>
    <w:unhideWhenUsed/>
    <w:qFormat/>
    <w:rsid w:val="006A0CC7"/>
    <w:pPr>
      <w:keepNext/>
      <w:keepLines/>
      <w:suppressAutoHyphens w:val="0"/>
      <w:autoSpaceDN/>
      <w:spacing w:before="160" w:after="80" w:line="278" w:lineRule="auto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Naslov4">
    <w:name w:val="heading 4"/>
    <w:basedOn w:val="Navaden"/>
    <w:next w:val="Navaden"/>
    <w:link w:val="Naslov4Znak"/>
    <w:uiPriority w:val="9"/>
    <w:semiHidden/>
    <w:unhideWhenUsed/>
    <w:qFormat/>
    <w:rsid w:val="006A0CC7"/>
    <w:pPr>
      <w:keepNext/>
      <w:keepLines/>
      <w:suppressAutoHyphens w:val="0"/>
      <w:autoSpaceDN/>
      <w:spacing w:before="80" w:after="40" w:line="278" w:lineRule="auto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:sz w:val="24"/>
      <w:szCs w:val="24"/>
      <w14:ligatures w14:val="standardContextual"/>
    </w:rPr>
  </w:style>
  <w:style w:type="paragraph" w:styleId="Naslov5">
    <w:name w:val="heading 5"/>
    <w:basedOn w:val="Navaden"/>
    <w:next w:val="Navaden"/>
    <w:link w:val="Naslov5Znak"/>
    <w:uiPriority w:val="9"/>
    <w:semiHidden/>
    <w:unhideWhenUsed/>
    <w:qFormat/>
    <w:rsid w:val="006A0CC7"/>
    <w:pPr>
      <w:keepNext/>
      <w:keepLines/>
      <w:suppressAutoHyphens w:val="0"/>
      <w:autoSpaceDN/>
      <w:spacing w:before="80" w:after="40" w:line="278" w:lineRule="auto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:sz w:val="24"/>
      <w:szCs w:val="24"/>
      <w14:ligatures w14:val="standardContextual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6A0CC7"/>
    <w:pPr>
      <w:keepNext/>
      <w:keepLines/>
      <w:suppressAutoHyphens w:val="0"/>
      <w:autoSpaceDN/>
      <w:spacing w:before="40" w:after="0" w:line="278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szCs w:val="24"/>
      <w14:ligatures w14:val="standardContextual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6A0CC7"/>
    <w:pPr>
      <w:keepNext/>
      <w:keepLines/>
      <w:suppressAutoHyphens w:val="0"/>
      <w:autoSpaceDN/>
      <w:spacing w:before="40" w:after="0" w:line="278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szCs w:val="24"/>
      <w14:ligatures w14:val="standardContextual"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6A0CC7"/>
    <w:pPr>
      <w:keepNext/>
      <w:keepLines/>
      <w:suppressAutoHyphens w:val="0"/>
      <w:autoSpaceDN/>
      <w:spacing w:after="0" w:line="278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szCs w:val="24"/>
      <w14:ligatures w14:val="standardContextual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6A0CC7"/>
    <w:pPr>
      <w:keepNext/>
      <w:keepLines/>
      <w:suppressAutoHyphens w:val="0"/>
      <w:autoSpaceDN/>
      <w:spacing w:after="0" w:line="278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szCs w:val="24"/>
      <w14:ligatures w14:val="standardContextual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"/>
    <w:rsid w:val="006A0CC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slov2Znak">
    <w:name w:val="Naslov 2 Znak"/>
    <w:basedOn w:val="Privzetapisavaodstavka"/>
    <w:link w:val="Naslov2"/>
    <w:uiPriority w:val="9"/>
    <w:semiHidden/>
    <w:rsid w:val="006A0CC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slov3Znak">
    <w:name w:val="Naslov 3 Znak"/>
    <w:basedOn w:val="Privzetapisavaodstavka"/>
    <w:link w:val="Naslov3"/>
    <w:uiPriority w:val="9"/>
    <w:semiHidden/>
    <w:rsid w:val="006A0CC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slov4Znak">
    <w:name w:val="Naslov 4 Znak"/>
    <w:basedOn w:val="Privzetapisavaodstavka"/>
    <w:link w:val="Naslov4"/>
    <w:uiPriority w:val="9"/>
    <w:semiHidden/>
    <w:rsid w:val="006A0CC7"/>
    <w:rPr>
      <w:rFonts w:eastAsiaTheme="majorEastAsia" w:cstheme="majorBidi"/>
      <w:i/>
      <w:iCs/>
      <w:color w:val="0F4761" w:themeColor="accent1" w:themeShade="BF"/>
    </w:rPr>
  </w:style>
  <w:style w:type="character" w:customStyle="1" w:styleId="Naslov5Znak">
    <w:name w:val="Naslov 5 Znak"/>
    <w:basedOn w:val="Privzetapisavaodstavka"/>
    <w:link w:val="Naslov5"/>
    <w:uiPriority w:val="9"/>
    <w:semiHidden/>
    <w:rsid w:val="006A0CC7"/>
    <w:rPr>
      <w:rFonts w:eastAsiaTheme="majorEastAsia" w:cstheme="majorBidi"/>
      <w:color w:val="0F4761" w:themeColor="accent1" w:themeShade="BF"/>
    </w:rPr>
  </w:style>
  <w:style w:type="character" w:customStyle="1" w:styleId="Naslov6Znak">
    <w:name w:val="Naslov 6 Znak"/>
    <w:basedOn w:val="Privzetapisavaodstavka"/>
    <w:link w:val="Naslov6"/>
    <w:uiPriority w:val="9"/>
    <w:semiHidden/>
    <w:rsid w:val="006A0CC7"/>
    <w:rPr>
      <w:rFonts w:eastAsiaTheme="majorEastAsia" w:cstheme="majorBidi"/>
      <w:i/>
      <w:iCs/>
      <w:color w:val="595959" w:themeColor="text1" w:themeTint="A6"/>
    </w:rPr>
  </w:style>
  <w:style w:type="character" w:customStyle="1" w:styleId="Naslov7Znak">
    <w:name w:val="Naslov 7 Znak"/>
    <w:basedOn w:val="Privzetapisavaodstavka"/>
    <w:link w:val="Naslov7"/>
    <w:uiPriority w:val="9"/>
    <w:semiHidden/>
    <w:rsid w:val="006A0CC7"/>
    <w:rPr>
      <w:rFonts w:eastAsiaTheme="majorEastAsia" w:cstheme="majorBidi"/>
      <w:color w:val="595959" w:themeColor="text1" w:themeTint="A6"/>
    </w:rPr>
  </w:style>
  <w:style w:type="character" w:customStyle="1" w:styleId="Naslov8Znak">
    <w:name w:val="Naslov 8 Znak"/>
    <w:basedOn w:val="Privzetapisavaodstavka"/>
    <w:link w:val="Naslov8"/>
    <w:uiPriority w:val="9"/>
    <w:semiHidden/>
    <w:rsid w:val="006A0CC7"/>
    <w:rPr>
      <w:rFonts w:eastAsiaTheme="majorEastAsia" w:cstheme="majorBidi"/>
      <w:i/>
      <w:iCs/>
      <w:color w:val="272727" w:themeColor="text1" w:themeTint="D8"/>
    </w:rPr>
  </w:style>
  <w:style w:type="character" w:customStyle="1" w:styleId="Naslov9Znak">
    <w:name w:val="Naslov 9 Znak"/>
    <w:basedOn w:val="Privzetapisavaodstavka"/>
    <w:link w:val="Naslov9"/>
    <w:uiPriority w:val="9"/>
    <w:semiHidden/>
    <w:rsid w:val="006A0CC7"/>
    <w:rPr>
      <w:rFonts w:eastAsiaTheme="majorEastAsia" w:cstheme="majorBidi"/>
      <w:color w:val="272727" w:themeColor="text1" w:themeTint="D8"/>
    </w:rPr>
  </w:style>
  <w:style w:type="paragraph" w:styleId="Naslov">
    <w:name w:val="Title"/>
    <w:basedOn w:val="Navaden"/>
    <w:next w:val="Navaden"/>
    <w:link w:val="NaslovZnak"/>
    <w:uiPriority w:val="10"/>
    <w:qFormat/>
    <w:rsid w:val="006A0CC7"/>
    <w:pPr>
      <w:suppressAutoHyphens w:val="0"/>
      <w:autoSpaceDN/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NaslovZnak">
    <w:name w:val="Naslov Znak"/>
    <w:basedOn w:val="Privzetapisavaodstavka"/>
    <w:link w:val="Naslov"/>
    <w:uiPriority w:val="10"/>
    <w:rsid w:val="006A0CC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6A0CC7"/>
    <w:pPr>
      <w:numPr>
        <w:ilvl w:val="1"/>
      </w:numPr>
      <w:suppressAutoHyphens w:val="0"/>
      <w:autoSpaceDN/>
      <w:spacing w:line="278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PodnaslovZnak">
    <w:name w:val="Podnaslov Znak"/>
    <w:basedOn w:val="Privzetapisavaodstavka"/>
    <w:link w:val="Podnaslov"/>
    <w:uiPriority w:val="11"/>
    <w:rsid w:val="006A0CC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t">
    <w:name w:val="Quote"/>
    <w:basedOn w:val="Navaden"/>
    <w:next w:val="Navaden"/>
    <w:link w:val="CitatZnak"/>
    <w:uiPriority w:val="29"/>
    <w:qFormat/>
    <w:rsid w:val="006A0CC7"/>
    <w:pPr>
      <w:suppressAutoHyphens w:val="0"/>
      <w:autoSpaceDN/>
      <w:spacing w:before="160" w:line="278" w:lineRule="auto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:sz w:val="24"/>
      <w:szCs w:val="24"/>
      <w14:ligatures w14:val="standardContextual"/>
    </w:rPr>
  </w:style>
  <w:style w:type="character" w:customStyle="1" w:styleId="CitatZnak">
    <w:name w:val="Citat Znak"/>
    <w:basedOn w:val="Privzetapisavaodstavka"/>
    <w:link w:val="Citat"/>
    <w:uiPriority w:val="29"/>
    <w:rsid w:val="006A0CC7"/>
    <w:rPr>
      <w:i/>
      <w:iCs/>
      <w:color w:val="404040" w:themeColor="text1" w:themeTint="BF"/>
    </w:rPr>
  </w:style>
  <w:style w:type="paragraph" w:styleId="Odstavekseznama">
    <w:name w:val="List Paragraph"/>
    <w:basedOn w:val="Navaden"/>
    <w:uiPriority w:val="34"/>
    <w:qFormat/>
    <w:rsid w:val="006A0CC7"/>
    <w:pPr>
      <w:suppressAutoHyphens w:val="0"/>
      <w:autoSpaceDN/>
      <w:spacing w:line="278" w:lineRule="auto"/>
      <w:ind w:left="720"/>
      <w:contextualSpacing/>
    </w:pPr>
    <w:rPr>
      <w:rFonts w:asciiTheme="minorHAnsi" w:eastAsiaTheme="minorHAnsi" w:hAnsiTheme="minorHAnsi" w:cstheme="minorBidi"/>
      <w:kern w:val="2"/>
      <w:sz w:val="24"/>
      <w:szCs w:val="24"/>
      <w14:ligatures w14:val="standardContextual"/>
    </w:rPr>
  </w:style>
  <w:style w:type="character" w:styleId="Intenzivenpoudarek">
    <w:name w:val="Intense Emphasis"/>
    <w:basedOn w:val="Privzetapisavaodstavka"/>
    <w:uiPriority w:val="21"/>
    <w:qFormat/>
    <w:rsid w:val="006A0CC7"/>
    <w:rPr>
      <w:i/>
      <w:iCs/>
      <w:color w:val="0F4761" w:themeColor="accent1" w:themeShade="BF"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6A0CC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uppressAutoHyphens w:val="0"/>
      <w:autoSpaceDN/>
      <w:spacing w:before="360" w:after="360" w:line="278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0F4761" w:themeColor="accent1" w:themeShade="BF"/>
      <w:kern w:val="2"/>
      <w:sz w:val="24"/>
      <w:szCs w:val="24"/>
      <w14:ligatures w14:val="standardContextual"/>
    </w:rPr>
  </w:style>
  <w:style w:type="character" w:customStyle="1" w:styleId="IntenzivencitatZnak">
    <w:name w:val="Intenziven citat Znak"/>
    <w:basedOn w:val="Privzetapisavaodstavka"/>
    <w:link w:val="Intenzivencitat"/>
    <w:uiPriority w:val="30"/>
    <w:rsid w:val="006A0CC7"/>
    <w:rPr>
      <w:i/>
      <w:iCs/>
      <w:color w:val="0F4761" w:themeColor="accent1" w:themeShade="BF"/>
    </w:rPr>
  </w:style>
  <w:style w:type="character" w:styleId="Intenzivensklic">
    <w:name w:val="Intense Reference"/>
    <w:basedOn w:val="Privzetapisavaodstavka"/>
    <w:uiPriority w:val="32"/>
    <w:qFormat/>
    <w:rsid w:val="006A0CC7"/>
    <w:rPr>
      <w:b/>
      <w:bCs/>
      <w:smallCaps/>
      <w:color w:val="0F4761" w:themeColor="accent1" w:themeShade="BF"/>
      <w:spacing w:val="5"/>
    </w:rPr>
  </w:style>
  <w:style w:type="paragraph" w:styleId="Glava">
    <w:name w:val="header"/>
    <w:basedOn w:val="Navaden"/>
    <w:link w:val="GlavaZnak"/>
    <w:uiPriority w:val="99"/>
    <w:unhideWhenUsed/>
    <w:rsid w:val="006A0CC7"/>
    <w:pPr>
      <w:tabs>
        <w:tab w:val="center" w:pos="4536"/>
        <w:tab w:val="right" w:pos="9072"/>
      </w:tabs>
      <w:suppressAutoHyphens w:val="0"/>
      <w:autoSpaceDN/>
      <w:spacing w:after="0" w:line="240" w:lineRule="auto"/>
    </w:pPr>
    <w:rPr>
      <w:rFonts w:asciiTheme="minorHAnsi" w:eastAsiaTheme="minorHAnsi" w:hAnsiTheme="minorHAnsi" w:cstheme="minorBidi"/>
      <w:kern w:val="2"/>
      <w:sz w:val="24"/>
      <w:szCs w:val="24"/>
      <w14:ligatures w14:val="standardContextual"/>
    </w:rPr>
  </w:style>
  <w:style w:type="character" w:customStyle="1" w:styleId="GlavaZnak">
    <w:name w:val="Glava Znak"/>
    <w:basedOn w:val="Privzetapisavaodstavka"/>
    <w:link w:val="Glava"/>
    <w:uiPriority w:val="99"/>
    <w:rsid w:val="006A0CC7"/>
  </w:style>
  <w:style w:type="paragraph" w:styleId="Noga">
    <w:name w:val="footer"/>
    <w:basedOn w:val="Navaden"/>
    <w:link w:val="NogaZnak"/>
    <w:uiPriority w:val="99"/>
    <w:unhideWhenUsed/>
    <w:rsid w:val="006A0CC7"/>
    <w:pPr>
      <w:tabs>
        <w:tab w:val="center" w:pos="4536"/>
        <w:tab w:val="right" w:pos="9072"/>
      </w:tabs>
      <w:suppressAutoHyphens w:val="0"/>
      <w:autoSpaceDN/>
      <w:spacing w:after="0" w:line="240" w:lineRule="auto"/>
    </w:pPr>
    <w:rPr>
      <w:rFonts w:asciiTheme="minorHAnsi" w:eastAsiaTheme="minorHAnsi" w:hAnsiTheme="minorHAnsi" w:cstheme="minorBidi"/>
      <w:kern w:val="2"/>
      <w:sz w:val="24"/>
      <w:szCs w:val="24"/>
      <w14:ligatures w14:val="standardContextual"/>
    </w:rPr>
  </w:style>
  <w:style w:type="character" w:customStyle="1" w:styleId="NogaZnak">
    <w:name w:val="Noga Znak"/>
    <w:basedOn w:val="Privzetapisavaodstavka"/>
    <w:link w:val="Noga"/>
    <w:uiPriority w:val="99"/>
    <w:rsid w:val="006A0C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isarna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DB8912FC78F14EA86F8FE252FD5ACE" ma:contentTypeVersion="13" ma:contentTypeDescription="Create a new document." ma:contentTypeScope="" ma:versionID="45916516404ded536245d376833c7ddc">
  <xsd:schema xmlns:xsd="http://www.w3.org/2001/XMLSchema" xmlns:xs="http://www.w3.org/2001/XMLSchema" xmlns:p="http://schemas.microsoft.com/office/2006/metadata/properties" xmlns:ns3="bfb32069-8900-4477-9a98-e9f6289a2c60" targetNamespace="http://schemas.microsoft.com/office/2006/metadata/properties" ma:root="true" ma:fieldsID="45a21fed4dd8d18199ffa3f6e7cc861f" ns3:_="">
    <xsd:import namespace="bfb32069-8900-4477-9a98-e9f6289a2c60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_activity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MediaServiceSystem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b32069-8900-4477-9a98-e9f6289a2c60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_activity" ma:index="9" nillable="true" ma:displayName="_activity" ma:hidden="true" ma:internalName="_activity">
      <xsd:simpleType>
        <xsd:restriction base="dms:Note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1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fb32069-8900-4477-9a98-e9f6289a2c60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C41C8159-78CB-4224-AC1B-760453E2A7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F1FBF2F-1BA6-4024-AD04-08310F36D6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b32069-8900-4477-9a98-e9f6289a2c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580C06E-C13A-4D5B-8A9F-5F8FC8C3AB6F}">
  <ds:schemaRefs>
    <ds:schemaRef ds:uri="http://schemas.microsoft.com/office/2006/documentManagement/types"/>
    <ds:schemaRef ds:uri="http://purl.org/dc/dcmitype/"/>
    <ds:schemaRef ds:uri="http://www.w3.org/XML/1998/namespace"/>
    <ds:schemaRef ds:uri="http://schemas.microsoft.com/office/2006/metadata/properti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bfb32069-8900-4477-9a98-e9f6289a2c60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1F83A706-2684-4BE1-B0D8-FE9C91B2E8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97</Words>
  <Characters>2269</Characters>
  <Application>Microsoft Office Word</Application>
  <DocSecurity>0</DocSecurity>
  <Lines>18</Lines>
  <Paragraphs>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rvarič, Martina</dc:creator>
  <cp:keywords/>
  <dc:description/>
  <cp:lastModifiedBy>Marič, Marjana</cp:lastModifiedBy>
  <cp:revision>4</cp:revision>
  <dcterms:created xsi:type="dcterms:W3CDTF">2026-04-10T13:51:00Z</dcterms:created>
  <dcterms:modified xsi:type="dcterms:W3CDTF">2026-04-13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DB8912FC78F14EA86F8FE252FD5ACE</vt:lpwstr>
  </property>
</Properties>
</file>